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75D9E6" w14:textId="77777777" w:rsidR="006D6DE7" w:rsidRDefault="006D6DE7" w:rsidP="006D6DE7">
      <w:pPr>
        <w:spacing w:after="0" w:line="360" w:lineRule="auto"/>
        <w:jc w:val="center"/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3911A23C" w14:textId="77777777" w:rsidR="006D6DE7" w:rsidRDefault="006D6DE7" w:rsidP="006D6DE7">
      <w:pPr>
        <w:spacing w:after="0" w:line="360" w:lineRule="auto"/>
        <w:jc w:val="center"/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60C133C6" w14:textId="77777777" w:rsidR="006D6DE7" w:rsidRDefault="006D6DE7" w:rsidP="006D6DE7">
      <w:pPr>
        <w:spacing w:after="0" w:line="360" w:lineRule="auto"/>
        <w:jc w:val="center"/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73D1CF48" w14:textId="77777777" w:rsidR="006D6DE7" w:rsidRDefault="006D6DE7" w:rsidP="006D6DE7">
      <w:pPr>
        <w:spacing w:after="0" w:line="360" w:lineRule="auto"/>
        <w:jc w:val="center"/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42017BE4" w14:textId="77777777" w:rsidR="006D6DE7" w:rsidRDefault="006D6DE7" w:rsidP="006D6DE7">
      <w:pPr>
        <w:spacing w:after="0" w:line="360" w:lineRule="auto"/>
        <w:jc w:val="center"/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277D8544" w14:textId="77777777" w:rsidR="006D6DE7" w:rsidRDefault="006D6DE7" w:rsidP="006D6DE7">
      <w:pPr>
        <w:spacing w:after="0" w:line="360" w:lineRule="auto"/>
        <w:jc w:val="center"/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4464A48F" w14:textId="77777777" w:rsidR="006D6DE7" w:rsidRDefault="006D6DE7" w:rsidP="006D6DE7">
      <w:pPr>
        <w:spacing w:after="0" w:line="360" w:lineRule="auto"/>
        <w:jc w:val="center"/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67F1552F" w14:textId="78B3E1C2" w:rsidR="006D6DE7" w:rsidRDefault="006D6DE7" w:rsidP="006D6DE7">
      <w:pPr>
        <w:spacing w:after="0" w:line="360" w:lineRule="auto"/>
        <w:jc w:val="center"/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27E8D513" w14:textId="2A430EA6" w:rsidR="006D6DE7" w:rsidRDefault="006D6DE7" w:rsidP="006D6DE7">
      <w:pPr>
        <w:spacing w:after="0" w:line="360" w:lineRule="auto"/>
        <w:jc w:val="center"/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6995BA7D" w14:textId="77777777" w:rsidR="006D6DE7" w:rsidRDefault="006D6DE7" w:rsidP="006D6DE7">
      <w:pPr>
        <w:spacing w:after="0" w:line="360" w:lineRule="auto"/>
        <w:jc w:val="center"/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1BB1AED3" w14:textId="77777777" w:rsidR="006D6DE7" w:rsidRDefault="006D6DE7" w:rsidP="006D6DE7">
      <w:pPr>
        <w:spacing w:after="0" w:line="360" w:lineRule="auto"/>
        <w:jc w:val="center"/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4E7432F5" w14:textId="77777777" w:rsidR="006D6DE7" w:rsidRDefault="006D6DE7" w:rsidP="006D6DE7">
      <w:pPr>
        <w:spacing w:after="0" w:line="360" w:lineRule="auto"/>
        <w:jc w:val="center"/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59E8BECF" w14:textId="0A8C9671" w:rsidR="000154A8" w:rsidRDefault="008F135D" w:rsidP="006D6DE7">
      <w:pPr>
        <w:spacing w:after="0" w:line="360" w:lineRule="auto"/>
        <w:jc w:val="center"/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proofErr w:type="spellStart"/>
      <w:r w:rsidRPr="002A40FA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Verterbrates</w:t>
      </w:r>
      <w:proofErr w:type="spellEnd"/>
      <w:r w:rsidRPr="002A40FA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online Worksheet</w:t>
      </w:r>
    </w:p>
    <w:p w14:paraId="34808F3B" w14:textId="6CDF5C6D" w:rsidR="006D6DE7" w:rsidRDefault="006D6DE7" w:rsidP="006D6DE7">
      <w:pPr>
        <w:spacing w:after="0" w:line="360" w:lineRule="auto"/>
        <w:jc w:val="center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tudent’s name </w:t>
      </w:r>
    </w:p>
    <w:p w14:paraId="4FE9A481" w14:textId="26CF98E4" w:rsidR="006D6DE7" w:rsidRDefault="006D6DE7" w:rsidP="006D6DE7">
      <w:pPr>
        <w:spacing w:after="0" w:line="360" w:lineRule="auto"/>
        <w:jc w:val="center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stitution </w:t>
      </w:r>
    </w:p>
    <w:p w14:paraId="052927D7" w14:textId="5AD3CCE6" w:rsidR="006D6DE7" w:rsidRDefault="006D6DE7" w:rsidP="006D6DE7">
      <w:pPr>
        <w:spacing w:after="0" w:line="360" w:lineRule="auto"/>
        <w:jc w:val="center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ate </w:t>
      </w:r>
    </w:p>
    <w:p w14:paraId="0A6882FA" w14:textId="6675681E" w:rsidR="006D6DE7" w:rsidRDefault="006D6DE7" w:rsidP="006D6DE7">
      <w:pPr>
        <w:spacing w:after="0" w:line="360" w:lineRule="auto"/>
        <w:jc w:val="center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12822B0" w14:textId="3BC780F8" w:rsidR="006D6DE7" w:rsidRDefault="006D6DE7" w:rsidP="006D6DE7">
      <w:pPr>
        <w:spacing w:after="0" w:line="360" w:lineRule="auto"/>
        <w:jc w:val="center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6FAB8B6C" w14:textId="2310AC91" w:rsidR="006D6DE7" w:rsidRDefault="006D6DE7" w:rsidP="006D6DE7">
      <w:pPr>
        <w:spacing w:after="0" w:line="360" w:lineRule="auto"/>
        <w:jc w:val="center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51B8F3BE" w14:textId="3F6B9B49" w:rsidR="006D6DE7" w:rsidRDefault="006D6DE7" w:rsidP="006D6DE7">
      <w:pPr>
        <w:spacing w:after="0" w:line="360" w:lineRule="auto"/>
        <w:jc w:val="center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1E312281" w14:textId="5E056050" w:rsidR="006D6DE7" w:rsidRDefault="006D6DE7" w:rsidP="006D6DE7">
      <w:pPr>
        <w:spacing w:after="0" w:line="360" w:lineRule="auto"/>
        <w:jc w:val="center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0F4CD8C6" w14:textId="1224D323" w:rsidR="006D6DE7" w:rsidRDefault="006D6DE7" w:rsidP="006D6DE7">
      <w:pPr>
        <w:spacing w:after="0" w:line="360" w:lineRule="auto"/>
        <w:jc w:val="center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29C4A9D4" w14:textId="3020327D" w:rsidR="006D6DE7" w:rsidRDefault="006D6DE7" w:rsidP="006D6DE7">
      <w:pPr>
        <w:spacing w:after="0" w:line="360" w:lineRule="auto"/>
        <w:jc w:val="center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5E3DC085" w14:textId="020FA9BA" w:rsidR="006D6DE7" w:rsidRDefault="006D6DE7" w:rsidP="006D6DE7">
      <w:pPr>
        <w:spacing w:after="0" w:line="360" w:lineRule="auto"/>
        <w:jc w:val="center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2DEEFE44" w14:textId="449D4B4D" w:rsidR="006D6DE7" w:rsidRDefault="006D6DE7" w:rsidP="006D6DE7">
      <w:pPr>
        <w:spacing w:after="0" w:line="360" w:lineRule="auto"/>
        <w:jc w:val="center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615E9639" w14:textId="04B5ECF7" w:rsidR="006D6DE7" w:rsidRDefault="006D6DE7" w:rsidP="006D6DE7">
      <w:pPr>
        <w:spacing w:after="0" w:line="360" w:lineRule="auto"/>
        <w:jc w:val="center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5250748E" w14:textId="73944798" w:rsidR="006D6DE7" w:rsidRDefault="006D6DE7" w:rsidP="006D6DE7">
      <w:pPr>
        <w:spacing w:after="0" w:line="360" w:lineRule="auto"/>
        <w:jc w:val="center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1A8B9486" w14:textId="77CD875B" w:rsidR="006D6DE7" w:rsidRDefault="006D6DE7" w:rsidP="006D6DE7">
      <w:pPr>
        <w:spacing w:after="0" w:line="360" w:lineRule="auto"/>
        <w:jc w:val="center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5499EB25" w14:textId="45CBAAA0" w:rsidR="006D6DE7" w:rsidRDefault="006D6DE7" w:rsidP="006D6DE7">
      <w:pPr>
        <w:spacing w:after="0" w:line="360" w:lineRule="auto"/>
        <w:jc w:val="center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315D95AA" w14:textId="77777777" w:rsidR="006D6DE7" w:rsidRDefault="006D6DE7" w:rsidP="006D6DE7">
      <w:pPr>
        <w:spacing w:after="0" w:line="360" w:lineRule="auto"/>
        <w:jc w:val="center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11D1BC2C" w14:textId="362CB0C9" w:rsidR="006D6DE7" w:rsidRDefault="006D6DE7" w:rsidP="006D6DE7">
      <w:pPr>
        <w:spacing w:after="0" w:line="360" w:lineRule="auto"/>
        <w:jc w:val="center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6B86EFD3" w14:textId="32AB6591" w:rsidR="006D6DE7" w:rsidRDefault="006D6DE7" w:rsidP="006D6DE7">
      <w:pPr>
        <w:spacing w:after="0" w:line="360" w:lineRule="auto"/>
        <w:jc w:val="center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4644583" w14:textId="77777777" w:rsidR="006D6DE7" w:rsidRPr="002A40FA" w:rsidRDefault="006D6DE7" w:rsidP="006D6DE7">
      <w:pPr>
        <w:spacing w:after="0" w:line="360" w:lineRule="auto"/>
        <w:jc w:val="center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2D3DA9BC" w14:textId="77777777" w:rsidR="003B7887" w:rsidRPr="002A40FA" w:rsidRDefault="00662485" w:rsidP="006D6DE7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A40FA">
        <w:rPr>
          <w:rFonts w:ascii="Times New Roman" w:hAnsi="Times New Roman" w:cs="Times New Roman"/>
          <w:b/>
          <w:bCs/>
          <w:sz w:val="24"/>
          <w:szCs w:val="24"/>
        </w:rPr>
        <w:lastRenderedPageBreak/>
        <w:t>Tetrapod Evolution</w:t>
      </w:r>
    </w:p>
    <w:p w14:paraId="31A55AF4" w14:textId="77777777" w:rsidR="00662485" w:rsidRPr="002A40FA" w:rsidRDefault="00662485" w:rsidP="006D6DE7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A40FA">
        <w:rPr>
          <w:rFonts w:ascii="Times New Roman" w:hAnsi="Times New Roman" w:cs="Times New Roman"/>
          <w:b/>
          <w:bCs/>
          <w:sz w:val="24"/>
          <w:szCs w:val="24"/>
        </w:rPr>
        <w:t>Great Transformations Interactive: Exploring Transitional Fossils</w:t>
      </w:r>
    </w:p>
    <w:p w14:paraId="55D5D528" w14:textId="77777777" w:rsidR="00635C2C" w:rsidRPr="002A40FA" w:rsidRDefault="006C45F3" w:rsidP="006D6DE7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What is the reasoning behind the expectation that transitional fossils must exist</w:t>
      </w:r>
      <w:r w:rsidR="00662485" w:rsidRPr="002A40FA">
        <w:rPr>
          <w:rFonts w:ascii="Times New Roman" w:hAnsi="Times New Roman" w:cs="Times New Roman"/>
          <w:sz w:val="24"/>
          <w:szCs w:val="24"/>
        </w:rPr>
        <w:t>?</w:t>
      </w:r>
    </w:p>
    <w:p w14:paraId="08115C9A" w14:textId="16E5A405" w:rsidR="006C45F3" w:rsidRPr="002A40FA" w:rsidRDefault="009F5199" w:rsidP="006D6DE7">
      <w:pPr>
        <w:pStyle w:val="ListParagraph"/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 In </w:t>
      </w:r>
      <w:r w:rsidR="00047FF9" w:rsidRPr="002A40FA">
        <w:rPr>
          <w:rFonts w:ascii="Times New Roman" w:hAnsi="Times New Roman" w:cs="Times New Roman"/>
          <w:sz w:val="24"/>
          <w:szCs w:val="24"/>
        </w:rPr>
        <w:t>an</w:t>
      </w:r>
      <w:r w:rsidRPr="002A40FA">
        <w:rPr>
          <w:rFonts w:ascii="Times New Roman" w:hAnsi="Times New Roman" w:cs="Times New Roman"/>
          <w:sz w:val="24"/>
          <w:szCs w:val="24"/>
        </w:rPr>
        <w:t xml:space="preserve"> article by (Charles Darwin ,1859) the reason for existence of fossil shows that there was existence of organisms and animals that lived in many </w:t>
      </w:r>
      <w:r w:rsidR="00635C2C" w:rsidRPr="002A40FA">
        <w:rPr>
          <w:rFonts w:ascii="Times New Roman" w:hAnsi="Times New Roman" w:cs="Times New Roman"/>
          <w:sz w:val="24"/>
          <w:szCs w:val="24"/>
        </w:rPr>
        <w:t>years.</w:t>
      </w:r>
    </w:p>
    <w:p w14:paraId="038229FA" w14:textId="075F504D" w:rsidR="00662485" w:rsidRPr="002A40FA" w:rsidRDefault="004E3786" w:rsidP="006D6DE7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Based on limb structure, explain why we think that </w:t>
      </w:r>
      <w:r w:rsidRPr="002A40FA">
        <w:rPr>
          <w:rFonts w:ascii="Times New Roman" w:hAnsi="Times New Roman" w:cs="Times New Roman"/>
          <w:i/>
          <w:sz w:val="24"/>
          <w:szCs w:val="24"/>
        </w:rPr>
        <w:t xml:space="preserve">Coelacanth </w:t>
      </w:r>
      <w:r w:rsidRPr="002A40FA">
        <w:rPr>
          <w:rFonts w:ascii="Times New Roman" w:hAnsi="Times New Roman" w:cs="Times New Roman"/>
          <w:sz w:val="24"/>
          <w:szCs w:val="24"/>
        </w:rPr>
        <w:t>is the ancestor of tetrapods.</w:t>
      </w:r>
      <w:r w:rsidR="009F5199" w:rsidRPr="002A40FA">
        <w:rPr>
          <w:rFonts w:ascii="Times New Roman" w:hAnsi="Times New Roman" w:cs="Times New Roman"/>
          <w:sz w:val="24"/>
          <w:szCs w:val="24"/>
        </w:rPr>
        <w:t xml:space="preserve"> Tetrapods evolved from a finned organism that lived in the water according to </w:t>
      </w:r>
      <w:r w:rsidR="009F3955" w:rsidRPr="002A40FA">
        <w:rPr>
          <w:rFonts w:ascii="Times New Roman" w:hAnsi="Times New Roman" w:cs="Times New Roman"/>
          <w:sz w:val="24"/>
          <w:szCs w:val="24"/>
        </w:rPr>
        <w:t>Charles Darwin theory.</w:t>
      </w:r>
    </w:p>
    <w:p w14:paraId="6731D1FD" w14:textId="77777777" w:rsidR="00635C2C" w:rsidRPr="002A40FA" w:rsidRDefault="001A266A" w:rsidP="006D6DE7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What is the importance of the rib cage for life on land, compared to life in water?  What features are different?</w:t>
      </w:r>
      <w:r w:rsidR="009F3955" w:rsidRPr="002A40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B0D288" w14:textId="00A20EF1" w:rsidR="001A266A" w:rsidRPr="002A40FA" w:rsidRDefault="009F3955" w:rsidP="006D6DE7">
      <w:pPr>
        <w:pStyle w:val="ListParagraph"/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They are used for protection of the ribs to cover the ribs</w:t>
      </w:r>
      <w:r w:rsidR="009D3E25" w:rsidRPr="002A40FA">
        <w:rPr>
          <w:rFonts w:ascii="Times New Roman" w:hAnsi="Times New Roman" w:cs="Times New Roman"/>
          <w:sz w:val="24"/>
          <w:szCs w:val="24"/>
        </w:rPr>
        <w:t>.</w:t>
      </w:r>
    </w:p>
    <w:p w14:paraId="3390FF7D" w14:textId="47267D62" w:rsidR="00662485" w:rsidRPr="002A40FA" w:rsidRDefault="001A266A" w:rsidP="006D6DE7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How did the number of digits change during tetrapod evolution?</w:t>
      </w:r>
    </w:p>
    <w:p w14:paraId="5CA62391" w14:textId="02B61312" w:rsidR="00662485" w:rsidRPr="002A40FA" w:rsidRDefault="0079302F" w:rsidP="006D6DE7">
      <w:pPr>
        <w:pStyle w:val="ListParagraph"/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The digit </w:t>
      </w:r>
      <w:r w:rsidR="00635C2C" w:rsidRPr="002A40FA">
        <w:rPr>
          <w:rFonts w:ascii="Times New Roman" w:hAnsi="Times New Roman" w:cs="Times New Roman"/>
          <w:sz w:val="24"/>
          <w:szCs w:val="24"/>
        </w:rPr>
        <w:t>reduction is</w:t>
      </w:r>
      <w:r w:rsidRPr="002A40FA">
        <w:rPr>
          <w:rFonts w:ascii="Times New Roman" w:hAnsi="Times New Roman" w:cs="Times New Roman"/>
          <w:sz w:val="24"/>
          <w:szCs w:val="24"/>
        </w:rPr>
        <w:t xml:space="preserve"> a </w:t>
      </w:r>
      <w:r w:rsidR="00635C2C" w:rsidRPr="002A40FA">
        <w:rPr>
          <w:rFonts w:ascii="Times New Roman" w:hAnsi="Times New Roman" w:cs="Times New Roman"/>
          <w:sz w:val="24"/>
          <w:szCs w:val="24"/>
        </w:rPr>
        <w:t>‘repeated</w:t>
      </w:r>
      <w:r w:rsidRPr="002A40FA">
        <w:rPr>
          <w:rFonts w:ascii="Times New Roman" w:hAnsi="Times New Roman" w:cs="Times New Roman"/>
          <w:sz w:val="24"/>
          <w:szCs w:val="24"/>
        </w:rPr>
        <w:t xml:space="preserve"> theme in </w:t>
      </w:r>
      <w:r w:rsidR="00635C2C" w:rsidRPr="002A40FA">
        <w:rPr>
          <w:rFonts w:ascii="Times New Roman" w:hAnsi="Times New Roman" w:cs="Times New Roman"/>
          <w:sz w:val="24"/>
          <w:szCs w:val="24"/>
        </w:rPr>
        <w:t>tetrapod evolution</w:t>
      </w:r>
      <w:r w:rsidRPr="002A40FA">
        <w:rPr>
          <w:rFonts w:ascii="Times New Roman" w:hAnsi="Times New Roman" w:cs="Times New Roman"/>
          <w:sz w:val="24"/>
          <w:szCs w:val="24"/>
        </w:rPr>
        <w:t xml:space="preserve"> ‘,</w:t>
      </w:r>
      <w:r w:rsidR="00635C2C" w:rsidRPr="002A40FA">
        <w:rPr>
          <w:rFonts w:ascii="Times New Roman" w:hAnsi="Times New Roman" w:cs="Times New Roman"/>
          <w:sz w:val="24"/>
          <w:szCs w:val="24"/>
        </w:rPr>
        <w:t xml:space="preserve"> </w:t>
      </w:r>
      <w:r w:rsidRPr="002A40FA">
        <w:rPr>
          <w:rFonts w:ascii="Times New Roman" w:hAnsi="Times New Roman" w:cs="Times New Roman"/>
          <w:sz w:val="24"/>
          <w:szCs w:val="24"/>
        </w:rPr>
        <w:t>as noted by (Darwin ,1859)</w:t>
      </w:r>
    </w:p>
    <w:p w14:paraId="6CAF649D" w14:textId="77777777" w:rsidR="00662485" w:rsidRPr="002A40FA" w:rsidRDefault="00662485" w:rsidP="006D6DE7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A40FA">
        <w:rPr>
          <w:rFonts w:ascii="Times New Roman" w:hAnsi="Times New Roman" w:cs="Times New Roman"/>
          <w:b/>
          <w:bCs/>
          <w:sz w:val="24"/>
          <w:szCs w:val="24"/>
        </w:rPr>
        <w:t>Tiktaalik</w:t>
      </w:r>
    </w:p>
    <w:p w14:paraId="6FF9A454" w14:textId="77777777" w:rsidR="00635C2C" w:rsidRPr="002A40FA" w:rsidRDefault="00662485" w:rsidP="006D6DE7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 What three things do researchers need to address in order to find </w:t>
      </w:r>
      <w:r w:rsidR="001A266A" w:rsidRPr="002A40FA">
        <w:rPr>
          <w:rFonts w:ascii="Times New Roman" w:hAnsi="Times New Roman" w:cs="Times New Roman"/>
          <w:sz w:val="24"/>
          <w:szCs w:val="24"/>
        </w:rPr>
        <w:t xml:space="preserve">transitional </w:t>
      </w:r>
      <w:r w:rsidRPr="002A40FA">
        <w:rPr>
          <w:rFonts w:ascii="Times New Roman" w:hAnsi="Times New Roman" w:cs="Times New Roman"/>
          <w:sz w:val="24"/>
          <w:szCs w:val="24"/>
        </w:rPr>
        <w:t>fossils</w:t>
      </w:r>
      <w:r w:rsidR="001A266A" w:rsidRPr="002A40FA">
        <w:rPr>
          <w:rFonts w:ascii="Times New Roman" w:hAnsi="Times New Roman" w:cs="Times New Roman"/>
          <w:sz w:val="24"/>
          <w:szCs w:val="24"/>
        </w:rPr>
        <w:t xml:space="preserve"> that demonstrate how a particular animal evolved</w:t>
      </w:r>
      <w:r w:rsidRPr="002A40FA">
        <w:rPr>
          <w:rFonts w:ascii="Times New Roman" w:hAnsi="Times New Roman" w:cs="Times New Roman"/>
          <w:sz w:val="24"/>
          <w:szCs w:val="24"/>
        </w:rPr>
        <w:t>?</w:t>
      </w:r>
      <w:r w:rsidR="00AA5351" w:rsidRPr="002A40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B3CD4E" w14:textId="5C7D5F4C" w:rsidR="00662485" w:rsidRPr="002A40FA" w:rsidRDefault="00635C2C" w:rsidP="006D6DE7">
      <w:pPr>
        <w:pStyle w:val="ListParagraph"/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T</w:t>
      </w:r>
      <w:r w:rsidR="00AA5351" w:rsidRPr="002A40FA">
        <w:rPr>
          <w:rFonts w:ascii="Times New Roman" w:hAnsi="Times New Roman" w:cs="Times New Roman"/>
          <w:sz w:val="24"/>
          <w:szCs w:val="24"/>
        </w:rPr>
        <w:t>o analyze and evaluate the sufficiency and insufficiency of common ancestry to explain the sudden appearance of fossils records</w:t>
      </w:r>
      <w:r w:rsidR="009D3E25" w:rsidRPr="002A40FA">
        <w:rPr>
          <w:rFonts w:ascii="Times New Roman" w:hAnsi="Times New Roman" w:cs="Times New Roman"/>
          <w:sz w:val="24"/>
          <w:szCs w:val="24"/>
        </w:rPr>
        <w:t>.</w:t>
      </w:r>
    </w:p>
    <w:p w14:paraId="26DA332D" w14:textId="77777777" w:rsidR="00635C2C" w:rsidRPr="002A40FA" w:rsidRDefault="00662485" w:rsidP="006D6DE7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Why did Shubin collect tropical fossils in Pennsylvania?</w:t>
      </w:r>
      <w:r w:rsidR="00AA5351" w:rsidRPr="002A40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D7DCF6" w14:textId="2C7BDD01" w:rsidR="00662485" w:rsidRPr="002A40FA" w:rsidRDefault="00AA5351" w:rsidP="006D6DE7">
      <w:pPr>
        <w:pStyle w:val="ListParagraph"/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According to Shubin there was much tropical climate in </w:t>
      </w:r>
      <w:r w:rsidR="00635C2C" w:rsidRPr="002A40FA">
        <w:rPr>
          <w:rFonts w:ascii="Times New Roman" w:hAnsi="Times New Roman" w:cs="Times New Roman"/>
          <w:sz w:val="24"/>
          <w:szCs w:val="24"/>
        </w:rPr>
        <w:t>Pennsylvania.</w:t>
      </w:r>
    </w:p>
    <w:p w14:paraId="3D11AC38" w14:textId="77777777" w:rsidR="00635C2C" w:rsidRPr="002A40FA" w:rsidRDefault="00662485" w:rsidP="006D6DE7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What anatomical features did Tiktaalik possess that were both fish-like and tetrapod</w:t>
      </w:r>
      <w:r w:rsidR="000154A8" w:rsidRPr="002A40FA">
        <w:rPr>
          <w:rFonts w:ascii="Times New Roman" w:hAnsi="Times New Roman" w:cs="Times New Roman"/>
          <w:sz w:val="24"/>
          <w:szCs w:val="24"/>
        </w:rPr>
        <w:t>-like</w:t>
      </w:r>
      <w:r w:rsidRPr="002A40FA">
        <w:rPr>
          <w:rFonts w:ascii="Times New Roman" w:hAnsi="Times New Roman" w:cs="Times New Roman"/>
          <w:sz w:val="24"/>
          <w:szCs w:val="24"/>
        </w:rPr>
        <w:t>?</w:t>
      </w:r>
      <w:r w:rsidR="00635C2C" w:rsidRPr="002A40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EFAC11" w14:textId="650F7482" w:rsidR="00662485" w:rsidRPr="002A40FA" w:rsidRDefault="003D0FC4" w:rsidP="006D6DE7">
      <w:pPr>
        <w:pStyle w:val="ListParagraph"/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In many news </w:t>
      </w:r>
      <w:r w:rsidR="00635C2C" w:rsidRPr="002A40FA">
        <w:rPr>
          <w:rFonts w:ascii="Times New Roman" w:hAnsi="Times New Roman" w:cs="Times New Roman"/>
          <w:sz w:val="24"/>
          <w:szCs w:val="24"/>
        </w:rPr>
        <w:t>articles, Tiktaalik</w:t>
      </w:r>
      <w:r w:rsidRPr="002A40FA">
        <w:rPr>
          <w:rFonts w:ascii="Times New Roman" w:hAnsi="Times New Roman" w:cs="Times New Roman"/>
          <w:sz w:val="24"/>
          <w:szCs w:val="24"/>
        </w:rPr>
        <w:t xml:space="preserve"> was billed and had </w:t>
      </w:r>
      <w:r w:rsidR="00635C2C" w:rsidRPr="002A40FA">
        <w:rPr>
          <w:rFonts w:ascii="Times New Roman" w:hAnsi="Times New Roman" w:cs="Times New Roman"/>
          <w:sz w:val="24"/>
          <w:szCs w:val="24"/>
        </w:rPr>
        <w:t>gills.</w:t>
      </w:r>
    </w:p>
    <w:p w14:paraId="14B440D2" w14:textId="77777777" w:rsidR="00635C2C" w:rsidRPr="002A40FA" w:rsidRDefault="00662485" w:rsidP="006D6DE7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Why is Tiktaalik important?</w:t>
      </w:r>
      <w:r w:rsidR="003D0FC4" w:rsidRPr="002A40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A8F340" w14:textId="12A4F99C" w:rsidR="00662485" w:rsidRPr="002A40FA" w:rsidRDefault="003D0FC4" w:rsidP="006D6DE7">
      <w:pPr>
        <w:pStyle w:val="ListParagraph"/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Zerina Johanson (2014)</w:t>
      </w:r>
      <w:r w:rsidR="00635C2C" w:rsidRPr="002A40FA">
        <w:rPr>
          <w:rFonts w:ascii="Times New Roman" w:hAnsi="Times New Roman" w:cs="Times New Roman"/>
          <w:sz w:val="24"/>
          <w:szCs w:val="24"/>
        </w:rPr>
        <w:t xml:space="preserve"> argues that Tiktaalik</w:t>
      </w:r>
      <w:r w:rsidRPr="002A40FA">
        <w:rPr>
          <w:rFonts w:ascii="Times New Roman" w:hAnsi="Times New Roman" w:cs="Times New Roman"/>
          <w:sz w:val="24"/>
          <w:szCs w:val="24"/>
        </w:rPr>
        <w:t xml:space="preserve"> was one of the important fish </w:t>
      </w:r>
      <w:r w:rsidR="00635C2C" w:rsidRPr="002A40FA">
        <w:rPr>
          <w:rFonts w:ascii="Times New Roman" w:hAnsi="Times New Roman" w:cs="Times New Roman"/>
          <w:sz w:val="24"/>
          <w:szCs w:val="24"/>
        </w:rPr>
        <w:t>fossils</w:t>
      </w:r>
      <w:r w:rsidRPr="002A40FA">
        <w:rPr>
          <w:rFonts w:ascii="Times New Roman" w:hAnsi="Times New Roman" w:cs="Times New Roman"/>
          <w:sz w:val="24"/>
          <w:szCs w:val="24"/>
        </w:rPr>
        <w:t xml:space="preserve"> in the evolutionary </w:t>
      </w:r>
      <w:r w:rsidR="00635C2C" w:rsidRPr="002A40FA">
        <w:rPr>
          <w:rFonts w:ascii="Times New Roman" w:hAnsi="Times New Roman" w:cs="Times New Roman"/>
          <w:sz w:val="24"/>
          <w:szCs w:val="24"/>
        </w:rPr>
        <w:t>transition from</w:t>
      </w:r>
      <w:r w:rsidR="001B63F1" w:rsidRPr="002A40FA">
        <w:rPr>
          <w:rFonts w:ascii="Times New Roman" w:hAnsi="Times New Roman" w:cs="Times New Roman"/>
          <w:sz w:val="24"/>
          <w:szCs w:val="24"/>
        </w:rPr>
        <w:t xml:space="preserve"> fish living in water to </w:t>
      </w:r>
      <w:r w:rsidR="00635C2C" w:rsidRPr="002A40FA">
        <w:rPr>
          <w:rFonts w:ascii="Times New Roman" w:hAnsi="Times New Roman" w:cs="Times New Roman"/>
          <w:sz w:val="24"/>
          <w:szCs w:val="24"/>
        </w:rPr>
        <w:t>tetrapod’s</w:t>
      </w:r>
      <w:r w:rsidR="001B63F1" w:rsidRPr="002A40FA">
        <w:rPr>
          <w:rFonts w:ascii="Times New Roman" w:hAnsi="Times New Roman" w:cs="Times New Roman"/>
          <w:sz w:val="24"/>
          <w:szCs w:val="24"/>
        </w:rPr>
        <w:t xml:space="preserve"> living in land.</w:t>
      </w:r>
    </w:p>
    <w:p w14:paraId="0AFD8BE6" w14:textId="77777777" w:rsidR="00635C2C" w:rsidRPr="002A40FA" w:rsidRDefault="00EC77D4" w:rsidP="006D6DE7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bCs/>
          <w:sz w:val="24"/>
          <w:szCs w:val="24"/>
        </w:rPr>
        <w:t>Why do many of the transitional fossils between fish and tetrapods have flat heads?</w:t>
      </w:r>
    </w:p>
    <w:p w14:paraId="22A77E0C" w14:textId="6DF4F531" w:rsidR="00EC77D4" w:rsidRPr="002A40FA" w:rsidRDefault="001B63F1" w:rsidP="006D6DE7">
      <w:pPr>
        <w:pStyle w:val="ListParagraph"/>
        <w:spacing w:after="0" w:line="360" w:lineRule="auto"/>
        <w:ind w:left="108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bCs/>
          <w:sz w:val="24"/>
          <w:szCs w:val="24"/>
        </w:rPr>
        <w:t>I</w:t>
      </w:r>
      <w:r w:rsidR="00635C2C" w:rsidRPr="002A40FA">
        <w:rPr>
          <w:rFonts w:ascii="Times New Roman" w:eastAsia="Times New Roman" w:hAnsi="Times New Roman" w:cs="Times New Roman"/>
          <w:bCs/>
          <w:sz w:val="24"/>
          <w:szCs w:val="24"/>
        </w:rPr>
        <w:t>n</w:t>
      </w:r>
      <w:r w:rsidRPr="002A40FA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635C2C" w:rsidRPr="002A40FA">
        <w:rPr>
          <w:rFonts w:ascii="Times New Roman" w:eastAsia="Times New Roman" w:hAnsi="Times New Roman" w:cs="Times New Roman"/>
          <w:bCs/>
          <w:sz w:val="24"/>
          <w:szCs w:val="24"/>
        </w:rPr>
        <w:t>2004, Shubin</w:t>
      </w:r>
      <w:r w:rsidRPr="002A40FA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colleagues found out the fossil of a new species that shed light on key </w:t>
      </w:r>
      <w:r w:rsidR="00635C2C" w:rsidRPr="002A40FA">
        <w:rPr>
          <w:rFonts w:ascii="Times New Roman" w:eastAsia="Times New Roman" w:hAnsi="Times New Roman" w:cs="Times New Roman"/>
          <w:bCs/>
          <w:sz w:val="24"/>
          <w:szCs w:val="24"/>
        </w:rPr>
        <w:t>transition in</w:t>
      </w:r>
      <w:r w:rsidRPr="002A40FA">
        <w:rPr>
          <w:rFonts w:ascii="Times New Roman" w:eastAsia="Times New Roman" w:hAnsi="Times New Roman" w:cs="Times New Roman"/>
          <w:bCs/>
          <w:sz w:val="24"/>
          <w:szCs w:val="24"/>
        </w:rPr>
        <w:t xml:space="preserve"> evolution of tetrapods</w:t>
      </w:r>
      <w:r w:rsidR="00635C2C" w:rsidRPr="002A40FA">
        <w:rPr>
          <w:rFonts w:ascii="Times New Roman" w:eastAsia="Times New Roman" w:hAnsi="Times New Roman" w:cs="Times New Roman"/>
          <w:bCs/>
          <w:sz w:val="24"/>
          <w:szCs w:val="24"/>
        </w:rPr>
        <w:t>. T</w:t>
      </w:r>
      <w:r w:rsidRPr="002A40FA">
        <w:rPr>
          <w:rFonts w:ascii="Times New Roman" w:eastAsia="Times New Roman" w:hAnsi="Times New Roman" w:cs="Times New Roman"/>
          <w:bCs/>
          <w:sz w:val="24"/>
          <w:szCs w:val="24"/>
        </w:rPr>
        <w:t>he fin to limb transition so finding a flat headed fish was a good indicator that this fossil was part of the gradual evolutionary from fish to tetrapods.</w:t>
      </w:r>
    </w:p>
    <w:p w14:paraId="4488A761" w14:textId="77777777" w:rsidR="00662485" w:rsidRPr="002A40FA" w:rsidRDefault="00662485" w:rsidP="006D6DE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98A18DE" w14:textId="77777777" w:rsidR="00662485" w:rsidRPr="002A40FA" w:rsidRDefault="00662485" w:rsidP="006D6DE7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A40FA">
        <w:rPr>
          <w:rFonts w:ascii="Times New Roman" w:hAnsi="Times New Roman" w:cs="Times New Roman"/>
          <w:b/>
          <w:bCs/>
          <w:sz w:val="24"/>
          <w:szCs w:val="24"/>
        </w:rPr>
        <w:t>Ancient Fish</w:t>
      </w:r>
    </w:p>
    <w:p w14:paraId="60A7B988" w14:textId="77777777" w:rsidR="00635C2C" w:rsidRPr="002A40FA" w:rsidRDefault="00114827" w:rsidP="006D6DE7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Why is the coelacanth </w:t>
      </w:r>
      <w:proofErr w:type="gramStart"/>
      <w:r w:rsidRPr="002A40FA">
        <w:rPr>
          <w:rFonts w:ascii="Times New Roman" w:hAnsi="Times New Roman" w:cs="Times New Roman"/>
          <w:sz w:val="24"/>
          <w:szCs w:val="24"/>
        </w:rPr>
        <w:t>called</w:t>
      </w:r>
      <w:proofErr w:type="gramEnd"/>
      <w:r w:rsidRPr="002A40FA">
        <w:rPr>
          <w:rFonts w:ascii="Times New Roman" w:hAnsi="Times New Roman" w:cs="Times New Roman"/>
          <w:sz w:val="24"/>
          <w:szCs w:val="24"/>
        </w:rPr>
        <w:t xml:space="preserve"> a "living fossil"?</w:t>
      </w:r>
      <w:r w:rsidR="009F549B" w:rsidRPr="002A40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D73DF0" w14:textId="6438587E" w:rsidR="00114827" w:rsidRPr="002A40FA" w:rsidRDefault="009F549B" w:rsidP="006D6DE7">
      <w:pPr>
        <w:pStyle w:val="ListParagraph"/>
        <w:spacing w:after="0" w:line="36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lastRenderedPageBreak/>
        <w:t xml:space="preserve">The coelacanth was long considered a ‘’ living fossil ‘’ because scientists thought it was the sole remaining </w:t>
      </w:r>
      <w:r w:rsidR="00635C2C" w:rsidRPr="002A40FA">
        <w:rPr>
          <w:rFonts w:ascii="Times New Roman" w:hAnsi="Times New Roman" w:cs="Times New Roman"/>
          <w:sz w:val="24"/>
          <w:szCs w:val="24"/>
        </w:rPr>
        <w:t>member of</w:t>
      </w:r>
      <w:r w:rsidRPr="002A40FA">
        <w:rPr>
          <w:rFonts w:ascii="Times New Roman" w:hAnsi="Times New Roman" w:cs="Times New Roman"/>
          <w:sz w:val="24"/>
          <w:szCs w:val="24"/>
        </w:rPr>
        <w:t xml:space="preserve"> a </w:t>
      </w:r>
      <w:r w:rsidR="00635C2C" w:rsidRPr="002A40FA">
        <w:rPr>
          <w:rFonts w:ascii="Times New Roman" w:hAnsi="Times New Roman" w:cs="Times New Roman"/>
          <w:sz w:val="24"/>
          <w:szCs w:val="24"/>
        </w:rPr>
        <w:t>taxon</w:t>
      </w:r>
      <w:r w:rsidRPr="002A40FA">
        <w:rPr>
          <w:rFonts w:ascii="Times New Roman" w:hAnsi="Times New Roman" w:cs="Times New Roman"/>
          <w:sz w:val="24"/>
          <w:szCs w:val="24"/>
        </w:rPr>
        <w:t xml:space="preserve"> known only from fossils,</w:t>
      </w:r>
      <w:r w:rsidR="00635C2C" w:rsidRPr="002A40FA">
        <w:rPr>
          <w:rFonts w:ascii="Times New Roman" w:hAnsi="Times New Roman" w:cs="Times New Roman"/>
          <w:sz w:val="24"/>
          <w:szCs w:val="24"/>
        </w:rPr>
        <w:t xml:space="preserve"> </w:t>
      </w:r>
      <w:r w:rsidRPr="002A40FA">
        <w:rPr>
          <w:rFonts w:ascii="Times New Roman" w:hAnsi="Times New Roman" w:cs="Times New Roman"/>
          <w:sz w:val="24"/>
          <w:szCs w:val="24"/>
        </w:rPr>
        <w:t xml:space="preserve">with no close relations alive and that it evolved into roughly its current form </w:t>
      </w:r>
      <w:r w:rsidR="00635C2C" w:rsidRPr="002A40FA">
        <w:rPr>
          <w:rFonts w:ascii="Times New Roman" w:hAnsi="Times New Roman" w:cs="Times New Roman"/>
          <w:sz w:val="24"/>
          <w:szCs w:val="24"/>
        </w:rPr>
        <w:t>approximately 400</w:t>
      </w:r>
      <w:r w:rsidRPr="002A40FA">
        <w:rPr>
          <w:rFonts w:ascii="Times New Roman" w:hAnsi="Times New Roman" w:cs="Times New Roman"/>
          <w:sz w:val="24"/>
          <w:szCs w:val="24"/>
        </w:rPr>
        <w:t xml:space="preserve"> million years ago.</w:t>
      </w:r>
    </w:p>
    <w:p w14:paraId="1651B15E" w14:textId="77777777" w:rsidR="00363CA2" w:rsidRPr="002A40FA" w:rsidRDefault="00662485" w:rsidP="006D6DE7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Approximately when </w:t>
      </w:r>
      <w:r w:rsidR="00114827" w:rsidRPr="002A40FA">
        <w:rPr>
          <w:rFonts w:ascii="Times New Roman" w:hAnsi="Times New Roman" w:cs="Times New Roman"/>
          <w:sz w:val="24"/>
          <w:szCs w:val="24"/>
        </w:rPr>
        <w:t>was</w:t>
      </w:r>
      <w:r w:rsidRPr="002A40FA">
        <w:rPr>
          <w:rFonts w:ascii="Times New Roman" w:hAnsi="Times New Roman" w:cs="Times New Roman"/>
          <w:sz w:val="24"/>
          <w:szCs w:val="24"/>
        </w:rPr>
        <w:t xml:space="preserve"> the coelacanth </w:t>
      </w:r>
      <w:r w:rsidR="00114827" w:rsidRPr="002A40FA">
        <w:rPr>
          <w:rFonts w:ascii="Times New Roman" w:hAnsi="Times New Roman" w:cs="Times New Roman"/>
          <w:sz w:val="24"/>
          <w:szCs w:val="24"/>
        </w:rPr>
        <w:t xml:space="preserve">thought to have </w:t>
      </w:r>
      <w:r w:rsidRPr="002A40FA">
        <w:rPr>
          <w:rFonts w:ascii="Times New Roman" w:hAnsi="Times New Roman" w:cs="Times New Roman"/>
          <w:sz w:val="24"/>
          <w:szCs w:val="24"/>
        </w:rPr>
        <w:t>go</w:t>
      </w:r>
      <w:r w:rsidR="00114827" w:rsidRPr="002A40FA">
        <w:rPr>
          <w:rFonts w:ascii="Times New Roman" w:hAnsi="Times New Roman" w:cs="Times New Roman"/>
          <w:sz w:val="24"/>
          <w:szCs w:val="24"/>
        </w:rPr>
        <w:t>ne “extinct</w:t>
      </w:r>
      <w:r w:rsidRPr="002A40FA">
        <w:rPr>
          <w:rFonts w:ascii="Times New Roman" w:hAnsi="Times New Roman" w:cs="Times New Roman"/>
          <w:sz w:val="24"/>
          <w:szCs w:val="24"/>
        </w:rPr>
        <w:t>”</w:t>
      </w:r>
      <w:r w:rsidR="00114827" w:rsidRPr="002A40FA">
        <w:rPr>
          <w:rFonts w:ascii="Times New Roman" w:hAnsi="Times New Roman" w:cs="Times New Roman"/>
          <w:sz w:val="24"/>
          <w:szCs w:val="24"/>
        </w:rPr>
        <w:t>?  When was it rediscovered, and by whom?</w:t>
      </w:r>
      <w:r w:rsidR="009F549B" w:rsidRPr="002A40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E8D450" w14:textId="2D65D8E2" w:rsidR="00662485" w:rsidRPr="002A40FA" w:rsidRDefault="009F549B" w:rsidP="006D6DE7">
      <w:pPr>
        <w:pStyle w:val="ListParagraph"/>
        <w:spacing w:after="0" w:line="36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It was discovered by </w:t>
      </w:r>
      <w:proofErr w:type="spellStart"/>
      <w:r w:rsidRPr="002A40FA">
        <w:rPr>
          <w:rFonts w:ascii="Times New Roman" w:hAnsi="Times New Roman" w:cs="Times New Roman"/>
          <w:sz w:val="24"/>
          <w:szCs w:val="24"/>
        </w:rPr>
        <w:t>Latimera</w:t>
      </w:r>
      <w:proofErr w:type="spellEnd"/>
      <w:r w:rsidRPr="002A4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40FA">
        <w:rPr>
          <w:rFonts w:ascii="Times New Roman" w:hAnsi="Times New Roman" w:cs="Times New Roman"/>
          <w:sz w:val="24"/>
          <w:szCs w:val="24"/>
        </w:rPr>
        <w:t>Ch</w:t>
      </w:r>
      <w:r w:rsidR="00BF079A" w:rsidRPr="002A40FA">
        <w:rPr>
          <w:rFonts w:ascii="Times New Roman" w:hAnsi="Times New Roman" w:cs="Times New Roman"/>
          <w:sz w:val="24"/>
          <w:szCs w:val="24"/>
        </w:rPr>
        <w:t>alumnae</w:t>
      </w:r>
      <w:proofErr w:type="spellEnd"/>
      <w:r w:rsidR="00363CA2" w:rsidRPr="002A40FA">
        <w:rPr>
          <w:rFonts w:ascii="Times New Roman" w:hAnsi="Times New Roman" w:cs="Times New Roman"/>
          <w:sz w:val="24"/>
          <w:szCs w:val="24"/>
        </w:rPr>
        <w:t xml:space="preserve"> in </w:t>
      </w:r>
      <w:r w:rsidR="00047FF9" w:rsidRPr="002A40FA">
        <w:rPr>
          <w:rFonts w:ascii="Times New Roman" w:hAnsi="Times New Roman" w:cs="Times New Roman"/>
          <w:sz w:val="24"/>
          <w:szCs w:val="24"/>
        </w:rPr>
        <w:t>1938</w:t>
      </w:r>
      <w:r w:rsidR="00363CA2" w:rsidRPr="002A40FA">
        <w:rPr>
          <w:rFonts w:ascii="Times New Roman" w:hAnsi="Times New Roman" w:cs="Times New Roman"/>
          <w:sz w:val="24"/>
          <w:szCs w:val="24"/>
        </w:rPr>
        <w:t>.</w:t>
      </w:r>
    </w:p>
    <w:p w14:paraId="5B8A5053" w14:textId="77777777" w:rsidR="00635C2C" w:rsidRPr="002A40FA" w:rsidRDefault="00114827" w:rsidP="006D6DE7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What features make</w:t>
      </w:r>
      <w:r w:rsidR="00662485" w:rsidRPr="002A40FA">
        <w:rPr>
          <w:rFonts w:ascii="Times New Roman" w:hAnsi="Times New Roman" w:cs="Times New Roman"/>
          <w:sz w:val="24"/>
          <w:szCs w:val="24"/>
        </w:rPr>
        <w:t xml:space="preserve"> the coelacanth </w:t>
      </w:r>
      <w:r w:rsidRPr="002A40FA">
        <w:rPr>
          <w:rFonts w:ascii="Times New Roman" w:hAnsi="Times New Roman" w:cs="Times New Roman"/>
          <w:sz w:val="24"/>
          <w:szCs w:val="24"/>
        </w:rPr>
        <w:t>important in the evolution of</w:t>
      </w:r>
      <w:r w:rsidR="00662485" w:rsidRPr="002A40FA">
        <w:rPr>
          <w:rFonts w:ascii="Times New Roman" w:hAnsi="Times New Roman" w:cs="Times New Roman"/>
          <w:sz w:val="24"/>
          <w:szCs w:val="24"/>
        </w:rPr>
        <w:t xml:space="preserve"> land vertebrates?</w:t>
      </w:r>
      <w:r w:rsidR="00BF079A" w:rsidRPr="002A40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25EED4" w14:textId="2A963DED" w:rsidR="00662485" w:rsidRPr="002A40FA" w:rsidRDefault="00BF079A" w:rsidP="006D6DE7">
      <w:pPr>
        <w:pStyle w:val="ListParagraph"/>
        <w:spacing w:after="0" w:line="36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It was thought to have gone extinct for 65 million </w:t>
      </w:r>
      <w:r w:rsidR="00047FF9" w:rsidRPr="002A40FA">
        <w:rPr>
          <w:rFonts w:ascii="Times New Roman" w:hAnsi="Times New Roman" w:cs="Times New Roman"/>
          <w:sz w:val="24"/>
          <w:szCs w:val="24"/>
        </w:rPr>
        <w:t>years by</w:t>
      </w:r>
      <w:r w:rsidRPr="002A40FA">
        <w:rPr>
          <w:rFonts w:ascii="Times New Roman" w:hAnsi="Times New Roman" w:cs="Times New Roman"/>
          <w:sz w:val="24"/>
          <w:szCs w:val="24"/>
        </w:rPr>
        <w:t xml:space="preserve"> a South African Museum Curator in 1938</w:t>
      </w:r>
    </w:p>
    <w:p w14:paraId="339F500C" w14:textId="77777777" w:rsidR="00662485" w:rsidRPr="002A40FA" w:rsidRDefault="00662485" w:rsidP="006D6DE7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A40FA">
        <w:rPr>
          <w:rFonts w:ascii="Times New Roman" w:hAnsi="Times New Roman" w:cs="Times New Roman"/>
          <w:b/>
          <w:bCs/>
          <w:sz w:val="24"/>
          <w:szCs w:val="24"/>
        </w:rPr>
        <w:t>Fish</w:t>
      </w:r>
    </w:p>
    <w:p w14:paraId="23F92982" w14:textId="77777777" w:rsidR="00635C2C" w:rsidRPr="002A40FA" w:rsidRDefault="00E64868" w:rsidP="006D6DE7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What is a significant challenge to living in water compared to land?</w:t>
      </w:r>
    </w:p>
    <w:p w14:paraId="736CC5F8" w14:textId="3582795D" w:rsidR="00E64868" w:rsidRPr="002A40FA" w:rsidRDefault="00BF079A" w:rsidP="006D6DE7">
      <w:pPr>
        <w:pStyle w:val="ListParagraph"/>
        <w:spacing w:after="0" w:line="36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 Grosberg R.K </w:t>
      </w:r>
      <w:r w:rsidR="00047FF9" w:rsidRPr="002A40FA">
        <w:rPr>
          <w:rFonts w:ascii="Times New Roman" w:hAnsi="Times New Roman" w:cs="Times New Roman"/>
          <w:sz w:val="24"/>
          <w:szCs w:val="24"/>
        </w:rPr>
        <w:t>(2012) argues that</w:t>
      </w:r>
      <w:r w:rsidRPr="002A40FA">
        <w:rPr>
          <w:rFonts w:ascii="Times New Roman" w:hAnsi="Times New Roman" w:cs="Times New Roman"/>
          <w:sz w:val="24"/>
          <w:szCs w:val="24"/>
        </w:rPr>
        <w:t xml:space="preserve"> habitats in </w:t>
      </w:r>
      <w:r w:rsidR="00047FF9" w:rsidRPr="002A40FA">
        <w:rPr>
          <w:rFonts w:ascii="Times New Roman" w:hAnsi="Times New Roman" w:cs="Times New Roman"/>
          <w:sz w:val="24"/>
          <w:szCs w:val="24"/>
        </w:rPr>
        <w:t>sea,</w:t>
      </w:r>
      <w:r w:rsidRPr="002A40FA">
        <w:rPr>
          <w:rFonts w:ascii="Times New Roman" w:hAnsi="Times New Roman" w:cs="Times New Roman"/>
          <w:sz w:val="24"/>
          <w:szCs w:val="24"/>
        </w:rPr>
        <w:t xml:space="preserve"> and on land differ and water is essential for all living </w:t>
      </w:r>
      <w:r w:rsidR="00047FF9" w:rsidRPr="002A40FA">
        <w:rPr>
          <w:rFonts w:ascii="Times New Roman" w:hAnsi="Times New Roman" w:cs="Times New Roman"/>
          <w:sz w:val="24"/>
          <w:szCs w:val="24"/>
        </w:rPr>
        <w:t>organisms, the</w:t>
      </w:r>
      <w:r w:rsidR="00432690" w:rsidRPr="002A40FA">
        <w:rPr>
          <w:rFonts w:ascii="Times New Roman" w:hAnsi="Times New Roman" w:cs="Times New Roman"/>
          <w:sz w:val="24"/>
          <w:szCs w:val="24"/>
        </w:rPr>
        <w:t xml:space="preserve"> magnitude of water supply and timing is needed.</w:t>
      </w:r>
    </w:p>
    <w:p w14:paraId="08449307" w14:textId="77777777" w:rsidR="00635C2C" w:rsidRPr="002A40FA" w:rsidRDefault="00E64868" w:rsidP="006D6DE7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Starfish live in water too.  How do we know starfish are not actually “fish?”</w:t>
      </w:r>
      <w:r w:rsidR="002A39AD" w:rsidRPr="002A40FA">
        <w:rPr>
          <w:rFonts w:ascii="Times New Roman" w:hAnsi="Times New Roman" w:cs="Times New Roman"/>
          <w:sz w:val="24"/>
          <w:szCs w:val="24"/>
        </w:rPr>
        <w:t xml:space="preserve"> Is a jellyfish a “fish?”  Why</w:t>
      </w:r>
      <w:r w:rsidR="0007712C" w:rsidRPr="002A40FA">
        <w:rPr>
          <w:rFonts w:ascii="Times New Roman" w:hAnsi="Times New Roman" w:cs="Times New Roman"/>
          <w:sz w:val="24"/>
          <w:szCs w:val="24"/>
        </w:rPr>
        <w:t xml:space="preserve"> or why not</w:t>
      </w:r>
      <w:r w:rsidR="002A39AD" w:rsidRPr="002A40FA">
        <w:rPr>
          <w:rFonts w:ascii="Times New Roman" w:hAnsi="Times New Roman" w:cs="Times New Roman"/>
          <w:sz w:val="24"/>
          <w:szCs w:val="24"/>
        </w:rPr>
        <w:t>?</w:t>
      </w:r>
      <w:r w:rsidR="00432690" w:rsidRPr="002A40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F3C1E5" w14:textId="1A667086" w:rsidR="00E64868" w:rsidRPr="002A40FA" w:rsidRDefault="00432690" w:rsidP="006D6DE7">
      <w:pPr>
        <w:pStyle w:val="ListParagraph"/>
        <w:spacing w:after="0" w:line="36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National Oceanic and </w:t>
      </w:r>
      <w:r w:rsidR="00047FF9" w:rsidRPr="002A40FA">
        <w:rPr>
          <w:rFonts w:ascii="Times New Roman" w:hAnsi="Times New Roman" w:cs="Times New Roman"/>
          <w:sz w:val="24"/>
          <w:szCs w:val="24"/>
        </w:rPr>
        <w:t>Atmospheric Administration</w:t>
      </w:r>
      <w:r w:rsidRPr="002A40FA">
        <w:rPr>
          <w:rFonts w:ascii="Times New Roman" w:hAnsi="Times New Roman" w:cs="Times New Roman"/>
          <w:sz w:val="24"/>
          <w:szCs w:val="24"/>
        </w:rPr>
        <w:t xml:space="preserve"> (</w:t>
      </w:r>
      <w:r w:rsidR="00047FF9" w:rsidRPr="002A40FA">
        <w:rPr>
          <w:rFonts w:ascii="Times New Roman" w:hAnsi="Times New Roman" w:cs="Times New Roman"/>
          <w:sz w:val="24"/>
          <w:szCs w:val="24"/>
        </w:rPr>
        <w:t>NOAA) argue</w:t>
      </w:r>
      <w:r w:rsidRPr="002A40FA">
        <w:rPr>
          <w:rFonts w:ascii="Times New Roman" w:hAnsi="Times New Roman" w:cs="Times New Roman"/>
          <w:sz w:val="24"/>
          <w:szCs w:val="24"/>
        </w:rPr>
        <w:t xml:space="preserve"> a starfish are</w:t>
      </w:r>
      <w:r w:rsidR="00635C2C" w:rsidRPr="002A40FA">
        <w:rPr>
          <w:rFonts w:ascii="Times New Roman" w:hAnsi="Times New Roman" w:cs="Times New Roman"/>
          <w:sz w:val="24"/>
          <w:szCs w:val="24"/>
        </w:rPr>
        <w:t xml:space="preserve"> no</w:t>
      </w:r>
      <w:r w:rsidRPr="002A40FA">
        <w:rPr>
          <w:rFonts w:ascii="Times New Roman" w:hAnsi="Times New Roman" w:cs="Times New Roman"/>
          <w:sz w:val="24"/>
          <w:szCs w:val="24"/>
        </w:rPr>
        <w:t xml:space="preserve">t a fish since they do not have gills, </w:t>
      </w:r>
      <w:r w:rsidR="00047FF9" w:rsidRPr="002A40FA">
        <w:rPr>
          <w:rFonts w:ascii="Times New Roman" w:hAnsi="Times New Roman" w:cs="Times New Roman"/>
          <w:sz w:val="24"/>
          <w:szCs w:val="24"/>
        </w:rPr>
        <w:t>scales, or</w:t>
      </w:r>
      <w:r w:rsidRPr="002A40FA">
        <w:rPr>
          <w:rFonts w:ascii="Times New Roman" w:hAnsi="Times New Roman" w:cs="Times New Roman"/>
          <w:sz w:val="24"/>
          <w:szCs w:val="24"/>
        </w:rPr>
        <w:t xml:space="preserve"> </w:t>
      </w:r>
      <w:r w:rsidR="00047FF9" w:rsidRPr="002A40FA">
        <w:rPr>
          <w:rFonts w:ascii="Times New Roman" w:hAnsi="Times New Roman" w:cs="Times New Roman"/>
          <w:sz w:val="24"/>
          <w:szCs w:val="24"/>
        </w:rPr>
        <w:t>fins.</w:t>
      </w:r>
    </w:p>
    <w:p w14:paraId="183AB1B5" w14:textId="77777777" w:rsidR="00635C2C" w:rsidRPr="002A40FA" w:rsidRDefault="00E64868" w:rsidP="006D6DE7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What two structures assist fish in swimming?</w:t>
      </w:r>
      <w:r w:rsidR="00635C2C" w:rsidRPr="002A40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622FE7" w14:textId="60C41219" w:rsidR="00E64868" w:rsidRPr="002A40FA" w:rsidRDefault="00432690" w:rsidP="006D6DE7">
      <w:pPr>
        <w:pStyle w:val="ListParagraph"/>
        <w:spacing w:after="0" w:line="36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 </w:t>
      </w:r>
      <w:r w:rsidR="00363CA2" w:rsidRPr="002A40FA">
        <w:rPr>
          <w:rFonts w:ascii="Times New Roman" w:hAnsi="Times New Roman" w:cs="Times New Roman"/>
          <w:sz w:val="24"/>
          <w:szCs w:val="24"/>
        </w:rPr>
        <w:t>T</w:t>
      </w:r>
      <w:r w:rsidRPr="002A40FA">
        <w:rPr>
          <w:rFonts w:ascii="Times New Roman" w:hAnsi="Times New Roman" w:cs="Times New Roman"/>
          <w:sz w:val="24"/>
          <w:szCs w:val="24"/>
        </w:rPr>
        <w:t xml:space="preserve">he </w:t>
      </w:r>
      <w:r w:rsidR="00047FF9" w:rsidRPr="002A40FA">
        <w:rPr>
          <w:rFonts w:ascii="Times New Roman" w:hAnsi="Times New Roman" w:cs="Times New Roman"/>
          <w:sz w:val="24"/>
          <w:szCs w:val="24"/>
        </w:rPr>
        <w:t>swim</w:t>
      </w:r>
      <w:r w:rsidR="00363CA2" w:rsidRPr="002A40FA">
        <w:rPr>
          <w:rFonts w:ascii="Times New Roman" w:hAnsi="Times New Roman" w:cs="Times New Roman"/>
          <w:sz w:val="24"/>
          <w:szCs w:val="24"/>
        </w:rPr>
        <w:t xml:space="preserve"> bladder and</w:t>
      </w:r>
      <w:r w:rsidR="00635C2C" w:rsidRPr="002A40FA">
        <w:rPr>
          <w:rFonts w:ascii="Times New Roman" w:hAnsi="Times New Roman" w:cs="Times New Roman"/>
          <w:sz w:val="24"/>
          <w:szCs w:val="24"/>
        </w:rPr>
        <w:t xml:space="preserve"> </w:t>
      </w:r>
      <w:r w:rsidRPr="002A40FA">
        <w:rPr>
          <w:rFonts w:ascii="Times New Roman" w:hAnsi="Times New Roman" w:cs="Times New Roman"/>
          <w:sz w:val="24"/>
          <w:szCs w:val="24"/>
        </w:rPr>
        <w:t>gas bladder</w:t>
      </w:r>
    </w:p>
    <w:p w14:paraId="0B7B0484" w14:textId="77777777" w:rsidR="00635C2C" w:rsidRPr="002A40FA" w:rsidRDefault="00635C2C" w:rsidP="006D6DE7">
      <w:pPr>
        <w:pStyle w:val="ListParagraph"/>
        <w:spacing w:after="0" w:line="360" w:lineRule="auto"/>
        <w:ind w:left="630"/>
        <w:rPr>
          <w:rFonts w:ascii="Times New Roman" w:hAnsi="Times New Roman" w:cs="Times New Roman"/>
          <w:sz w:val="24"/>
          <w:szCs w:val="24"/>
        </w:rPr>
      </w:pPr>
    </w:p>
    <w:p w14:paraId="5FB26864" w14:textId="77777777" w:rsidR="00635C2C" w:rsidRPr="002A40FA" w:rsidRDefault="00EC77D4" w:rsidP="006D6DE7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Why is the swim bladder an important example of “function follows form”? </w:t>
      </w:r>
    </w:p>
    <w:p w14:paraId="61207474" w14:textId="56DF685B" w:rsidR="00EC77D4" w:rsidRPr="002A40FA" w:rsidRDefault="00EC77D4" w:rsidP="006D6DE7">
      <w:pPr>
        <w:pStyle w:val="ListParagraph"/>
        <w:spacing w:after="0" w:line="36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 </w:t>
      </w:r>
      <w:r w:rsidR="00993A89" w:rsidRPr="002A40FA">
        <w:rPr>
          <w:rFonts w:ascii="Times New Roman" w:hAnsi="Times New Roman" w:cs="Times New Roman"/>
          <w:sz w:val="24"/>
          <w:szCs w:val="24"/>
        </w:rPr>
        <w:t xml:space="preserve"> </w:t>
      </w:r>
      <w:r w:rsidR="00363CA2" w:rsidRPr="002A40FA">
        <w:rPr>
          <w:rFonts w:ascii="Times New Roman" w:hAnsi="Times New Roman" w:cs="Times New Roman"/>
          <w:sz w:val="24"/>
          <w:szCs w:val="24"/>
        </w:rPr>
        <w:t>I</w:t>
      </w:r>
      <w:r w:rsidR="00993A89" w:rsidRPr="002A40FA">
        <w:rPr>
          <w:rFonts w:ascii="Times New Roman" w:hAnsi="Times New Roman" w:cs="Times New Roman"/>
          <w:sz w:val="24"/>
          <w:szCs w:val="24"/>
        </w:rPr>
        <w:t xml:space="preserve">t is a gas filled organ in dorsal cavity of a </w:t>
      </w:r>
      <w:r w:rsidR="00047FF9" w:rsidRPr="002A40FA">
        <w:rPr>
          <w:rFonts w:ascii="Times New Roman" w:hAnsi="Times New Roman" w:cs="Times New Roman"/>
          <w:sz w:val="24"/>
          <w:szCs w:val="24"/>
        </w:rPr>
        <w:t>fish.</w:t>
      </w:r>
    </w:p>
    <w:p w14:paraId="53B3565B" w14:textId="77777777" w:rsidR="00363CA2" w:rsidRPr="002A40FA" w:rsidRDefault="00363CA2" w:rsidP="006D6DE7">
      <w:pPr>
        <w:pStyle w:val="ListParagraph"/>
        <w:spacing w:after="0" w:line="360" w:lineRule="auto"/>
        <w:ind w:left="630"/>
        <w:rPr>
          <w:rFonts w:ascii="Times New Roman" w:hAnsi="Times New Roman" w:cs="Times New Roman"/>
          <w:sz w:val="24"/>
          <w:szCs w:val="24"/>
        </w:rPr>
      </w:pPr>
    </w:p>
    <w:p w14:paraId="795A53FB" w14:textId="77777777" w:rsidR="00635C2C" w:rsidRPr="002A40FA" w:rsidRDefault="005857AA" w:rsidP="006D6DE7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Which was the earliest group of bony fishes to become widespread</w:t>
      </w:r>
      <w:r w:rsidR="00EC77D4" w:rsidRPr="002A40FA">
        <w:rPr>
          <w:rFonts w:ascii="Times New Roman" w:hAnsi="Times New Roman" w:cs="Times New Roman"/>
          <w:sz w:val="24"/>
          <w:szCs w:val="24"/>
        </w:rPr>
        <w:t>?</w:t>
      </w:r>
    </w:p>
    <w:p w14:paraId="3995893F" w14:textId="2204BF19" w:rsidR="00EC77D4" w:rsidRPr="002A40FA" w:rsidRDefault="00993A89" w:rsidP="006D6DE7">
      <w:pPr>
        <w:pStyle w:val="ListParagraph"/>
        <w:spacing w:after="0" w:line="36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 There two forms of widespread fish that </w:t>
      </w:r>
      <w:r w:rsidR="00047FF9" w:rsidRPr="002A40FA">
        <w:rPr>
          <w:rFonts w:ascii="Times New Roman" w:hAnsi="Times New Roman" w:cs="Times New Roman"/>
          <w:sz w:val="24"/>
          <w:szCs w:val="24"/>
        </w:rPr>
        <w:t>is the</w:t>
      </w:r>
      <w:r w:rsidRPr="002A40FA">
        <w:rPr>
          <w:rFonts w:ascii="Times New Roman" w:hAnsi="Times New Roman" w:cs="Times New Roman"/>
          <w:sz w:val="24"/>
          <w:szCs w:val="24"/>
        </w:rPr>
        <w:t xml:space="preserve"> </w:t>
      </w:r>
      <w:r w:rsidR="00047FF9" w:rsidRPr="002A40FA">
        <w:rPr>
          <w:rFonts w:ascii="Times New Roman" w:hAnsi="Times New Roman" w:cs="Times New Roman"/>
          <w:sz w:val="24"/>
          <w:szCs w:val="24"/>
        </w:rPr>
        <w:t>Actinopterygii and</w:t>
      </w:r>
      <w:r w:rsidR="00635C2C" w:rsidRPr="002A40FA">
        <w:rPr>
          <w:rFonts w:ascii="Times New Roman" w:hAnsi="Times New Roman" w:cs="Times New Roman"/>
          <w:sz w:val="24"/>
          <w:szCs w:val="24"/>
        </w:rPr>
        <w:t xml:space="preserve"> </w:t>
      </w:r>
      <w:r w:rsidRPr="002A40FA">
        <w:rPr>
          <w:rFonts w:ascii="Times New Roman" w:hAnsi="Times New Roman" w:cs="Times New Roman"/>
          <w:sz w:val="24"/>
          <w:szCs w:val="24"/>
        </w:rPr>
        <w:t>Sarcopterygii</w:t>
      </w:r>
      <w:r w:rsidR="00635C2C" w:rsidRPr="002A40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23D3FC" w14:textId="77777777" w:rsidR="00363CA2" w:rsidRPr="002A40FA" w:rsidRDefault="00363CA2" w:rsidP="006D6DE7">
      <w:pPr>
        <w:pStyle w:val="ListParagraph"/>
        <w:spacing w:after="0" w:line="360" w:lineRule="auto"/>
        <w:ind w:left="630"/>
        <w:rPr>
          <w:rFonts w:ascii="Times New Roman" w:hAnsi="Times New Roman" w:cs="Times New Roman"/>
          <w:sz w:val="24"/>
          <w:szCs w:val="24"/>
        </w:rPr>
      </w:pPr>
    </w:p>
    <w:p w14:paraId="5962A53F" w14:textId="77777777" w:rsidR="00635C2C" w:rsidRPr="002A40FA" w:rsidRDefault="005857AA" w:rsidP="006D6DE7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Why is the evolution of the jaw so important to the subsequent diversification of fish?</w:t>
      </w:r>
    </w:p>
    <w:p w14:paraId="3E8C1D73" w14:textId="2D35FF3F" w:rsidR="00363CA2" w:rsidRDefault="00363CA2" w:rsidP="006D6DE7">
      <w:pPr>
        <w:pStyle w:val="ListParagraph"/>
        <w:spacing w:after="0" w:line="36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T</w:t>
      </w:r>
      <w:r w:rsidR="00047FF9" w:rsidRPr="002A40FA">
        <w:rPr>
          <w:rFonts w:ascii="Times New Roman" w:hAnsi="Times New Roman" w:cs="Times New Roman"/>
          <w:sz w:val="24"/>
          <w:szCs w:val="24"/>
        </w:rPr>
        <w:t>he</w:t>
      </w:r>
      <w:r w:rsidR="00993A89" w:rsidRPr="002A40FA">
        <w:rPr>
          <w:rFonts w:ascii="Times New Roman" w:hAnsi="Times New Roman" w:cs="Times New Roman"/>
          <w:sz w:val="24"/>
          <w:szCs w:val="24"/>
        </w:rPr>
        <w:t xml:space="preserve"> jaws allowed vertebrates to exploit a wide range of </w:t>
      </w:r>
      <w:r w:rsidR="00047FF9" w:rsidRPr="002A40FA">
        <w:rPr>
          <w:rFonts w:ascii="Times New Roman" w:hAnsi="Times New Roman" w:cs="Times New Roman"/>
          <w:sz w:val="24"/>
          <w:szCs w:val="24"/>
        </w:rPr>
        <w:t>food.</w:t>
      </w:r>
    </w:p>
    <w:p w14:paraId="0B8DE0B1" w14:textId="77777777" w:rsidR="006D6DE7" w:rsidRPr="002A40FA" w:rsidRDefault="006D6DE7" w:rsidP="006D6DE7">
      <w:pPr>
        <w:pStyle w:val="ListParagraph"/>
        <w:spacing w:after="0" w:line="360" w:lineRule="auto"/>
        <w:ind w:left="630"/>
        <w:rPr>
          <w:rFonts w:ascii="Times New Roman" w:hAnsi="Times New Roman" w:cs="Times New Roman"/>
          <w:sz w:val="24"/>
          <w:szCs w:val="24"/>
        </w:rPr>
      </w:pPr>
    </w:p>
    <w:p w14:paraId="6082EDCA" w14:textId="77777777" w:rsidR="00635C2C" w:rsidRPr="002A40FA" w:rsidRDefault="00EC77D4" w:rsidP="006D6DE7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How is fish fertilization different from human fertilization?</w:t>
      </w:r>
    </w:p>
    <w:p w14:paraId="2D5333CA" w14:textId="2E0F870F" w:rsidR="00EC77D4" w:rsidRPr="002A40FA" w:rsidRDefault="00993A89" w:rsidP="006D6DE7">
      <w:pPr>
        <w:pStyle w:val="ListParagraph"/>
        <w:spacing w:after="0" w:line="36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Embryologists </w:t>
      </w:r>
      <w:r w:rsidR="00047FF9" w:rsidRPr="002A40FA">
        <w:rPr>
          <w:rFonts w:ascii="Times New Roman" w:hAnsi="Times New Roman" w:cs="Times New Roman"/>
          <w:sz w:val="24"/>
          <w:szCs w:val="24"/>
        </w:rPr>
        <w:t>from University</w:t>
      </w:r>
      <w:r w:rsidR="00C51C6A" w:rsidRPr="002A40FA">
        <w:rPr>
          <w:rFonts w:ascii="Times New Roman" w:hAnsi="Times New Roman" w:cs="Times New Roman"/>
          <w:sz w:val="24"/>
          <w:szCs w:val="24"/>
        </w:rPr>
        <w:t xml:space="preserve"> College London (UCL) a fish can reproduce even without fertilization of the eggs while a human the ovaries must fuse with the </w:t>
      </w:r>
      <w:r w:rsidR="00047FF9" w:rsidRPr="002A40FA">
        <w:rPr>
          <w:rFonts w:ascii="Times New Roman" w:hAnsi="Times New Roman" w:cs="Times New Roman"/>
          <w:sz w:val="24"/>
          <w:szCs w:val="24"/>
        </w:rPr>
        <w:t>sperms.</w:t>
      </w:r>
    </w:p>
    <w:p w14:paraId="70FA0277" w14:textId="77777777" w:rsidR="00E64868" w:rsidRPr="002A40FA" w:rsidRDefault="00E64868" w:rsidP="006D6DE7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A40FA">
        <w:rPr>
          <w:rFonts w:ascii="Times New Roman" w:hAnsi="Times New Roman" w:cs="Times New Roman"/>
          <w:b/>
          <w:bCs/>
          <w:sz w:val="24"/>
          <w:szCs w:val="24"/>
        </w:rPr>
        <w:t>Amphibians</w:t>
      </w:r>
    </w:p>
    <w:p w14:paraId="445C7AF6" w14:textId="77777777" w:rsidR="00635C2C" w:rsidRPr="002A40FA" w:rsidRDefault="00E64868" w:rsidP="006D6DE7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What does </w:t>
      </w:r>
      <w:r w:rsidR="002A39AD" w:rsidRPr="002A40FA">
        <w:rPr>
          <w:rFonts w:ascii="Times New Roman" w:hAnsi="Times New Roman" w:cs="Times New Roman"/>
          <w:sz w:val="24"/>
          <w:szCs w:val="24"/>
        </w:rPr>
        <w:t>the term “</w:t>
      </w:r>
      <w:r w:rsidRPr="002A40FA">
        <w:rPr>
          <w:rFonts w:ascii="Times New Roman" w:hAnsi="Times New Roman" w:cs="Times New Roman"/>
          <w:sz w:val="24"/>
          <w:szCs w:val="24"/>
        </w:rPr>
        <w:t>amphibian</w:t>
      </w:r>
      <w:r w:rsidR="002A39AD" w:rsidRPr="002A40FA">
        <w:rPr>
          <w:rFonts w:ascii="Times New Roman" w:hAnsi="Times New Roman" w:cs="Times New Roman"/>
          <w:sz w:val="24"/>
          <w:szCs w:val="24"/>
        </w:rPr>
        <w:t>”</w:t>
      </w:r>
      <w:r w:rsidRPr="002A40FA">
        <w:rPr>
          <w:rFonts w:ascii="Times New Roman" w:hAnsi="Times New Roman" w:cs="Times New Roman"/>
          <w:sz w:val="24"/>
          <w:szCs w:val="24"/>
        </w:rPr>
        <w:t xml:space="preserve"> mean?</w:t>
      </w:r>
      <w:r w:rsidR="00C51C6A" w:rsidRPr="002A40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3D7090" w14:textId="6C06A91E" w:rsidR="00E64868" w:rsidRPr="002A40FA" w:rsidRDefault="00C51C6A" w:rsidP="006D6DE7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lastRenderedPageBreak/>
        <w:t xml:space="preserve">Merriam -Webster defines an amphibian as </w:t>
      </w:r>
      <w:r w:rsidR="00635C2C" w:rsidRPr="002A40FA">
        <w:rPr>
          <w:rFonts w:ascii="Times New Roman" w:hAnsi="Times New Roman" w:cs="Times New Roman"/>
          <w:sz w:val="24"/>
          <w:szCs w:val="24"/>
        </w:rPr>
        <w:t>cold-blooded</w:t>
      </w:r>
      <w:r w:rsidRPr="002A40FA">
        <w:rPr>
          <w:rFonts w:ascii="Times New Roman" w:hAnsi="Times New Roman" w:cs="Times New Roman"/>
          <w:sz w:val="24"/>
          <w:szCs w:val="24"/>
        </w:rPr>
        <w:t xml:space="preserve"> </w:t>
      </w:r>
      <w:r w:rsidR="00635C2C" w:rsidRPr="002A40FA">
        <w:rPr>
          <w:rFonts w:ascii="Times New Roman" w:hAnsi="Times New Roman" w:cs="Times New Roman"/>
          <w:sz w:val="24"/>
          <w:szCs w:val="24"/>
        </w:rPr>
        <w:t>vertebrate.</w:t>
      </w:r>
    </w:p>
    <w:p w14:paraId="59546D13" w14:textId="77777777" w:rsidR="00635C2C" w:rsidRPr="002A40FA" w:rsidRDefault="00E64868" w:rsidP="006D6DE7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Although terrestrial, why do frogs need to live near water?</w:t>
      </w:r>
    </w:p>
    <w:p w14:paraId="4A141C5A" w14:textId="748096F4" w:rsidR="00E64868" w:rsidRPr="002A40FA" w:rsidRDefault="00C51C6A" w:rsidP="006D6DE7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 Their habitat must be near swampy areas as from the research carried out by </w:t>
      </w:r>
      <w:r w:rsidR="00635C2C" w:rsidRPr="002A40FA">
        <w:rPr>
          <w:rFonts w:ascii="Times New Roman" w:hAnsi="Times New Roman" w:cs="Times New Roman"/>
          <w:sz w:val="24"/>
          <w:szCs w:val="24"/>
        </w:rPr>
        <w:t>scientists.</w:t>
      </w:r>
    </w:p>
    <w:p w14:paraId="10DA54E1" w14:textId="77777777" w:rsidR="00635C2C" w:rsidRPr="002A40FA" w:rsidRDefault="00E64868" w:rsidP="006D6DE7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What are the three stages of the frog’s life cycle?</w:t>
      </w:r>
      <w:r w:rsidR="00E225C5" w:rsidRPr="002A40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9092F3" w14:textId="16E957CF" w:rsidR="00E64868" w:rsidRPr="002A40FA" w:rsidRDefault="00E225C5" w:rsidP="006D6DE7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Egg -larva -adult </w:t>
      </w:r>
    </w:p>
    <w:p w14:paraId="286AAFD7" w14:textId="77777777" w:rsidR="00635C2C" w:rsidRPr="002A40FA" w:rsidRDefault="00930D66" w:rsidP="006D6DE7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>Why is the jelly-like coat beneficial to the frog eggs?</w:t>
      </w:r>
      <w:r w:rsidR="00E225C5" w:rsidRPr="002A40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07B4877" w14:textId="4DE6B8FD" w:rsidR="00930D66" w:rsidRPr="002A40FA" w:rsidRDefault="00E225C5" w:rsidP="006D6DE7">
      <w:pPr>
        <w:pStyle w:val="ListParagraph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A Study of the jelly like coat surrounding the eggs </w:t>
      </w:r>
      <w:r w:rsidR="00635C2C" w:rsidRPr="002A40FA">
        <w:rPr>
          <w:rFonts w:ascii="Times New Roman" w:eastAsia="Times New Roman" w:hAnsi="Times New Roman" w:cs="Times New Roman"/>
          <w:sz w:val="24"/>
          <w:szCs w:val="24"/>
        </w:rPr>
        <w:t>of a</w:t>
      </w: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 frog shows that it influences sperm mobility (Simmons L.W ,2009)</w:t>
      </w:r>
    </w:p>
    <w:p w14:paraId="3B4EC69D" w14:textId="77777777" w:rsidR="00635C2C" w:rsidRPr="002A40FA" w:rsidRDefault="00930D66" w:rsidP="006D6DE7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>In which ways is the larval stage of the developing frog like a fish?</w:t>
      </w:r>
      <w:r w:rsidR="00E225C5" w:rsidRPr="002A40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0679C1B" w14:textId="6827076E" w:rsidR="00930D66" w:rsidRPr="002A40FA" w:rsidRDefault="009B5D7F" w:rsidP="006D6DE7">
      <w:pPr>
        <w:pStyle w:val="ListParagraph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>Immediately after they hatched since they are born with gills just like fish as cited in the Frogs Facts</w:t>
      </w:r>
      <w:r w:rsidR="00635C2C" w:rsidRPr="002A40F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10155F9" w14:textId="77777777" w:rsidR="00635C2C" w:rsidRPr="002A40FA" w:rsidRDefault="00930D66" w:rsidP="006D6DE7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>How would the embryonic development of a frog be similar or different from a human?  How about a chicken</w:t>
      </w:r>
      <w:r w:rsidR="002A39AD" w:rsidRPr="002A40FA">
        <w:rPr>
          <w:rFonts w:ascii="Times New Roman" w:eastAsia="Times New Roman" w:hAnsi="Times New Roman" w:cs="Times New Roman"/>
          <w:sz w:val="24"/>
          <w:szCs w:val="24"/>
        </w:rPr>
        <w:t xml:space="preserve"> or a reptile</w:t>
      </w:r>
      <w:r w:rsidRPr="002A40FA">
        <w:rPr>
          <w:rFonts w:ascii="Times New Roman" w:eastAsia="Times New Roman" w:hAnsi="Times New Roman" w:cs="Times New Roman"/>
          <w:sz w:val="24"/>
          <w:szCs w:val="24"/>
        </w:rPr>
        <w:t>?</w:t>
      </w:r>
      <w:r w:rsidR="009B5D7F" w:rsidRPr="002A40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972BC17" w14:textId="752D0519" w:rsidR="00930D66" w:rsidRPr="002A40FA" w:rsidRDefault="009B5D7F" w:rsidP="006D6DE7">
      <w:pPr>
        <w:pStyle w:val="ListParagraph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047FF9" w:rsidRPr="002A40FA">
        <w:rPr>
          <w:rFonts w:ascii="Times New Roman" w:eastAsia="Times New Roman" w:hAnsi="Times New Roman" w:cs="Times New Roman"/>
          <w:sz w:val="24"/>
          <w:szCs w:val="24"/>
        </w:rPr>
        <w:t>first known</w:t>
      </w: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 study of comparative developmental was undertaken by Aristotle in the fourth century </w:t>
      </w:r>
      <w:r w:rsidR="00047FF9" w:rsidRPr="002A40FA">
        <w:rPr>
          <w:rFonts w:ascii="Times New Roman" w:eastAsia="Times New Roman" w:hAnsi="Times New Roman" w:cs="Times New Roman"/>
          <w:sz w:val="24"/>
          <w:szCs w:val="24"/>
        </w:rPr>
        <w:t>B.C.E, he</w:t>
      </w: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 noted that frogs are born from eggs while human are born after fertilization of ovaries.</w:t>
      </w:r>
    </w:p>
    <w:p w14:paraId="3AEDA73C" w14:textId="77777777" w:rsidR="00635C2C" w:rsidRPr="002A40FA" w:rsidRDefault="00930D66" w:rsidP="006D6DE7">
      <w:pPr>
        <w:numPr>
          <w:ilvl w:val="0"/>
          <w:numId w:val="6"/>
        </w:numPr>
        <w:spacing w:after="0" w:line="36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>Why is it important that the frog evolved to have eyelids?</w:t>
      </w:r>
    </w:p>
    <w:p w14:paraId="23062274" w14:textId="61DE47E4" w:rsidR="00930D66" w:rsidRPr="002A40FA" w:rsidRDefault="002D30E4" w:rsidP="006D6DE7">
      <w:pPr>
        <w:spacing w:after="0" w:line="36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 American Museum of Natural </w:t>
      </w:r>
      <w:r w:rsidR="00635C2C" w:rsidRPr="002A40FA">
        <w:rPr>
          <w:rFonts w:ascii="Times New Roman" w:eastAsia="Times New Roman" w:hAnsi="Times New Roman" w:cs="Times New Roman"/>
          <w:sz w:val="24"/>
          <w:szCs w:val="24"/>
        </w:rPr>
        <w:t>History (</w:t>
      </w: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AMNH) explains that frogs use their </w:t>
      </w:r>
      <w:r w:rsidR="00B037D5" w:rsidRPr="002A40FA">
        <w:rPr>
          <w:rFonts w:ascii="Times New Roman" w:eastAsia="Times New Roman" w:hAnsi="Times New Roman" w:cs="Times New Roman"/>
          <w:sz w:val="24"/>
          <w:szCs w:val="24"/>
        </w:rPr>
        <w:t>eyelids to</w:t>
      </w: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 keep their eyes moist and </w:t>
      </w:r>
      <w:r w:rsidR="00B037D5" w:rsidRPr="002A40FA">
        <w:rPr>
          <w:rFonts w:ascii="Times New Roman" w:eastAsia="Times New Roman" w:hAnsi="Times New Roman" w:cs="Times New Roman"/>
          <w:sz w:val="24"/>
          <w:szCs w:val="24"/>
        </w:rPr>
        <w:t>clean.</w:t>
      </w:r>
    </w:p>
    <w:p w14:paraId="230C8805" w14:textId="77777777" w:rsidR="00150777" w:rsidRPr="002A40FA" w:rsidRDefault="00930D66" w:rsidP="006D6DE7">
      <w:pPr>
        <w:numPr>
          <w:ilvl w:val="0"/>
          <w:numId w:val="6"/>
        </w:numPr>
        <w:spacing w:after="0" w:line="36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>What are two anatomical features that relates to an aquatic lifestyle?</w:t>
      </w:r>
    </w:p>
    <w:p w14:paraId="475ED005" w14:textId="22CA7DB4" w:rsidR="00930D66" w:rsidRPr="002A40FA" w:rsidRDefault="002D30E4" w:rsidP="006D6DE7">
      <w:pPr>
        <w:spacing w:after="0" w:line="36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The forms and functions that enable aquatic animals adapt to water are external anatomy </w:t>
      </w:r>
      <w:r w:rsidR="00307312" w:rsidRPr="002A40FA">
        <w:rPr>
          <w:rFonts w:ascii="Times New Roman" w:eastAsia="Times New Roman" w:hAnsi="Times New Roman" w:cs="Times New Roman"/>
          <w:sz w:val="24"/>
          <w:szCs w:val="24"/>
        </w:rPr>
        <w:t>and body shape</w:t>
      </w:r>
      <w:r w:rsidR="002A40FA" w:rsidRPr="002A40F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71C4F4C" w14:textId="77777777" w:rsidR="00150777" w:rsidRPr="002A40FA" w:rsidRDefault="00930D66" w:rsidP="006D6DE7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 How does the frog undergo respiration?  How does this relate to their environment?</w:t>
      </w:r>
    </w:p>
    <w:p w14:paraId="26FE470E" w14:textId="0626E9D5" w:rsidR="00930D66" w:rsidRPr="002A40FA" w:rsidRDefault="00307312" w:rsidP="006D6DE7">
      <w:pPr>
        <w:pStyle w:val="ListParagraph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47FF9" w:rsidRPr="002A40FA">
        <w:rPr>
          <w:rFonts w:ascii="Times New Roman" w:eastAsia="Times New Roman" w:hAnsi="Times New Roman" w:cs="Times New Roman"/>
          <w:sz w:val="24"/>
          <w:szCs w:val="24"/>
        </w:rPr>
        <w:t>Burke Museum</w:t>
      </w: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 argues </w:t>
      </w:r>
      <w:r w:rsidR="00047FF9" w:rsidRPr="002A40FA">
        <w:rPr>
          <w:rFonts w:ascii="Times New Roman" w:eastAsia="Times New Roman" w:hAnsi="Times New Roman" w:cs="Times New Roman"/>
          <w:sz w:val="24"/>
          <w:szCs w:val="24"/>
        </w:rPr>
        <w:t>that frogs</w:t>
      </w: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 breathe through the lungs and exchange gases through the skin.</w:t>
      </w:r>
    </w:p>
    <w:p w14:paraId="7040BCC2" w14:textId="77777777" w:rsidR="00150777" w:rsidRPr="002A40FA" w:rsidRDefault="00930D66" w:rsidP="006D6DE7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  Into what structure does the digestive, excretory &amp; reproductive systems empty their products in a frog?</w:t>
      </w:r>
      <w:r w:rsidR="00EF134D" w:rsidRPr="002A40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44D0BE5" w14:textId="641AB939" w:rsidR="00930D66" w:rsidRPr="002A40FA" w:rsidRDefault="00EF134D" w:rsidP="006D6DE7">
      <w:pPr>
        <w:pStyle w:val="ListParagraph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>According to research done by scientists shows that frogs excrete their urea through the kidney.</w:t>
      </w:r>
    </w:p>
    <w:p w14:paraId="5CAFEF9E" w14:textId="77777777" w:rsidR="00E64868" w:rsidRPr="002A40FA" w:rsidRDefault="00E64868" w:rsidP="006D6DE7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A40FA">
        <w:rPr>
          <w:rFonts w:ascii="Times New Roman" w:hAnsi="Times New Roman" w:cs="Times New Roman"/>
          <w:b/>
          <w:bCs/>
          <w:sz w:val="24"/>
          <w:szCs w:val="24"/>
        </w:rPr>
        <w:t>Reptiles</w:t>
      </w:r>
    </w:p>
    <w:p w14:paraId="64886879" w14:textId="77777777" w:rsidR="00E64868" w:rsidRPr="002A40FA" w:rsidRDefault="00E64868" w:rsidP="006D6DE7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A40FA">
        <w:rPr>
          <w:rFonts w:ascii="Times New Roman" w:hAnsi="Times New Roman" w:cs="Times New Roman"/>
          <w:b/>
          <w:bCs/>
          <w:sz w:val="24"/>
          <w:szCs w:val="24"/>
        </w:rPr>
        <w:t xml:space="preserve"> Video 1</w:t>
      </w:r>
    </w:p>
    <w:p w14:paraId="223FE5A4" w14:textId="77777777" w:rsidR="00150777" w:rsidRPr="002A40FA" w:rsidRDefault="000154A8" w:rsidP="006D6DE7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Reptiles are categorized into w</w:t>
      </w:r>
      <w:r w:rsidR="00E64868" w:rsidRPr="002A40FA">
        <w:rPr>
          <w:rFonts w:ascii="Times New Roman" w:hAnsi="Times New Roman" w:cs="Times New Roman"/>
          <w:sz w:val="24"/>
          <w:szCs w:val="24"/>
        </w:rPr>
        <w:t>hat major groups?</w:t>
      </w:r>
    </w:p>
    <w:p w14:paraId="601CCF42" w14:textId="0BC6AC78" w:rsidR="00E64868" w:rsidRPr="002A40FA" w:rsidRDefault="00EF134D" w:rsidP="006D6DE7">
      <w:pPr>
        <w:pStyle w:val="ListParagraph"/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 The living reptiles&amp; </w:t>
      </w:r>
      <w:r w:rsidR="00150777" w:rsidRPr="002A40FA">
        <w:rPr>
          <w:rFonts w:ascii="Times New Roman" w:hAnsi="Times New Roman" w:cs="Times New Roman"/>
          <w:sz w:val="24"/>
          <w:szCs w:val="24"/>
        </w:rPr>
        <w:t>birds.</w:t>
      </w:r>
    </w:p>
    <w:p w14:paraId="41868EB2" w14:textId="77777777" w:rsidR="00150777" w:rsidRPr="002A40FA" w:rsidRDefault="00E64868" w:rsidP="006D6DE7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What feature(s) </w:t>
      </w:r>
      <w:r w:rsidR="000154A8" w:rsidRPr="002A40FA">
        <w:rPr>
          <w:rFonts w:ascii="Times New Roman" w:hAnsi="Times New Roman" w:cs="Times New Roman"/>
          <w:sz w:val="24"/>
          <w:szCs w:val="24"/>
        </w:rPr>
        <w:t>have</w:t>
      </w:r>
      <w:r w:rsidRPr="002A40FA">
        <w:rPr>
          <w:rFonts w:ascii="Times New Roman" w:hAnsi="Times New Roman" w:cs="Times New Roman"/>
          <w:sz w:val="24"/>
          <w:szCs w:val="24"/>
        </w:rPr>
        <w:t xml:space="preserve"> reptiles </w:t>
      </w:r>
      <w:r w:rsidR="000154A8" w:rsidRPr="002A40FA">
        <w:rPr>
          <w:rFonts w:ascii="Times New Roman" w:hAnsi="Times New Roman" w:cs="Times New Roman"/>
          <w:sz w:val="24"/>
          <w:szCs w:val="24"/>
        </w:rPr>
        <w:t xml:space="preserve">evolved that make </w:t>
      </w:r>
      <w:r w:rsidRPr="002A40FA">
        <w:rPr>
          <w:rFonts w:ascii="Times New Roman" w:hAnsi="Times New Roman" w:cs="Times New Roman"/>
          <w:sz w:val="24"/>
          <w:szCs w:val="24"/>
        </w:rPr>
        <w:t>them less dependent on water compared to amphibians?</w:t>
      </w:r>
    </w:p>
    <w:p w14:paraId="4C4806FE" w14:textId="3A9F77C0" w:rsidR="00E64868" w:rsidRPr="002A40FA" w:rsidRDefault="00CA6E82" w:rsidP="006D6DE7">
      <w:pPr>
        <w:pStyle w:val="ListParagraph"/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 BC Open Textbooks explain </w:t>
      </w:r>
      <w:r w:rsidR="00150777" w:rsidRPr="002A40FA">
        <w:rPr>
          <w:rFonts w:ascii="Times New Roman" w:hAnsi="Times New Roman" w:cs="Times New Roman"/>
          <w:sz w:val="24"/>
          <w:szCs w:val="24"/>
        </w:rPr>
        <w:t>that they</w:t>
      </w:r>
      <w:r w:rsidRPr="002A40FA">
        <w:rPr>
          <w:rFonts w:ascii="Times New Roman" w:hAnsi="Times New Roman" w:cs="Times New Roman"/>
          <w:sz w:val="24"/>
          <w:szCs w:val="24"/>
        </w:rPr>
        <w:t xml:space="preserve"> developed </w:t>
      </w:r>
      <w:r w:rsidR="00047FF9" w:rsidRPr="002A40FA">
        <w:rPr>
          <w:rFonts w:ascii="Times New Roman" w:hAnsi="Times New Roman" w:cs="Times New Roman"/>
          <w:sz w:val="24"/>
          <w:szCs w:val="24"/>
        </w:rPr>
        <w:t>thick, scaly</w:t>
      </w:r>
      <w:r w:rsidRPr="002A40FA">
        <w:rPr>
          <w:rFonts w:ascii="Times New Roman" w:hAnsi="Times New Roman" w:cs="Times New Roman"/>
          <w:sz w:val="24"/>
          <w:szCs w:val="24"/>
        </w:rPr>
        <w:t xml:space="preserve"> skin that helps them conserve </w:t>
      </w:r>
      <w:r w:rsidR="00047FF9" w:rsidRPr="002A40FA">
        <w:rPr>
          <w:rFonts w:ascii="Times New Roman" w:hAnsi="Times New Roman" w:cs="Times New Roman"/>
          <w:sz w:val="24"/>
          <w:szCs w:val="24"/>
        </w:rPr>
        <w:t>moisture.</w:t>
      </w:r>
    </w:p>
    <w:p w14:paraId="23441480" w14:textId="77777777" w:rsidR="00150777" w:rsidRPr="002A40FA" w:rsidRDefault="00E64868" w:rsidP="006D6DE7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lastRenderedPageBreak/>
        <w:t>Name two roles scales serve in snakes and tortoises.</w:t>
      </w:r>
    </w:p>
    <w:p w14:paraId="02412D52" w14:textId="52D8574A" w:rsidR="00E64868" w:rsidRPr="002A40FA" w:rsidRDefault="00CA6E82" w:rsidP="006D6DE7">
      <w:pPr>
        <w:pStyle w:val="ListParagraph"/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They are used for </w:t>
      </w:r>
      <w:r w:rsidR="00150777" w:rsidRPr="002A40FA">
        <w:rPr>
          <w:rFonts w:ascii="Times New Roman" w:hAnsi="Times New Roman" w:cs="Times New Roman"/>
          <w:sz w:val="24"/>
          <w:szCs w:val="24"/>
        </w:rPr>
        <w:t>defense</w:t>
      </w:r>
      <w:r w:rsidRPr="002A40FA">
        <w:rPr>
          <w:rFonts w:ascii="Times New Roman" w:hAnsi="Times New Roman" w:cs="Times New Roman"/>
          <w:sz w:val="24"/>
          <w:szCs w:val="24"/>
        </w:rPr>
        <w:t xml:space="preserve"> and they also protect them from losing </w:t>
      </w:r>
      <w:r w:rsidR="00150777" w:rsidRPr="002A40FA">
        <w:rPr>
          <w:rFonts w:ascii="Times New Roman" w:hAnsi="Times New Roman" w:cs="Times New Roman"/>
          <w:sz w:val="24"/>
          <w:szCs w:val="24"/>
        </w:rPr>
        <w:t>water as</w:t>
      </w:r>
      <w:r w:rsidRPr="002A40FA">
        <w:rPr>
          <w:rFonts w:ascii="Times New Roman" w:hAnsi="Times New Roman" w:cs="Times New Roman"/>
          <w:sz w:val="24"/>
          <w:szCs w:val="24"/>
        </w:rPr>
        <w:t xml:space="preserve"> in the CK 12 Foundation.</w:t>
      </w:r>
    </w:p>
    <w:p w14:paraId="2E5E20B3" w14:textId="77777777" w:rsidR="00150777" w:rsidRPr="002A40FA" w:rsidRDefault="00E64868" w:rsidP="006D6DE7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What two adaptations allow crocodiles to swim and breath under water?</w:t>
      </w:r>
      <w:r w:rsidR="00CA6E82" w:rsidRPr="002A40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745D9C" w14:textId="5099910B" w:rsidR="00E64868" w:rsidRPr="002A40FA" w:rsidRDefault="00CA6E82" w:rsidP="006D6DE7">
      <w:pPr>
        <w:pStyle w:val="ListParagraph"/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When under water the ears are covered by small flaps of skin and the nose are covered by special m</w:t>
      </w:r>
      <w:r w:rsidR="002D6E08" w:rsidRPr="002A40FA">
        <w:rPr>
          <w:rFonts w:ascii="Times New Roman" w:hAnsi="Times New Roman" w:cs="Times New Roman"/>
          <w:sz w:val="24"/>
          <w:szCs w:val="24"/>
        </w:rPr>
        <w:t>uscles</w:t>
      </w:r>
    </w:p>
    <w:p w14:paraId="1DFABC9D" w14:textId="77777777" w:rsidR="00150777" w:rsidRPr="002A40FA" w:rsidRDefault="000154A8" w:rsidP="006D6DE7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Which class is more diverse? R</w:t>
      </w:r>
      <w:r w:rsidR="00E64868" w:rsidRPr="002A40FA">
        <w:rPr>
          <w:rFonts w:ascii="Times New Roman" w:hAnsi="Times New Roman" w:cs="Times New Roman"/>
          <w:sz w:val="24"/>
          <w:szCs w:val="24"/>
        </w:rPr>
        <w:t>ep</w:t>
      </w:r>
      <w:r w:rsidRPr="002A40FA">
        <w:rPr>
          <w:rFonts w:ascii="Times New Roman" w:hAnsi="Times New Roman" w:cs="Times New Roman"/>
          <w:sz w:val="24"/>
          <w:szCs w:val="24"/>
        </w:rPr>
        <w:t>tilia or M</w:t>
      </w:r>
      <w:r w:rsidR="00E64868" w:rsidRPr="002A40FA">
        <w:rPr>
          <w:rFonts w:ascii="Times New Roman" w:hAnsi="Times New Roman" w:cs="Times New Roman"/>
          <w:sz w:val="24"/>
          <w:szCs w:val="24"/>
        </w:rPr>
        <w:t>ammal</w:t>
      </w:r>
      <w:r w:rsidRPr="002A40FA">
        <w:rPr>
          <w:rFonts w:ascii="Times New Roman" w:hAnsi="Times New Roman" w:cs="Times New Roman"/>
          <w:sz w:val="24"/>
          <w:szCs w:val="24"/>
        </w:rPr>
        <w:t>ia</w:t>
      </w:r>
      <w:r w:rsidR="00E64868" w:rsidRPr="002A40FA">
        <w:rPr>
          <w:rFonts w:ascii="Times New Roman" w:hAnsi="Times New Roman" w:cs="Times New Roman"/>
          <w:sz w:val="24"/>
          <w:szCs w:val="24"/>
        </w:rPr>
        <w:t>?</w:t>
      </w:r>
      <w:r w:rsidR="002D6E08" w:rsidRPr="002A40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37F3B5" w14:textId="6C19345D" w:rsidR="00E64868" w:rsidRPr="002A40FA" w:rsidRDefault="002D6E08" w:rsidP="006D6DE7">
      <w:pPr>
        <w:pStyle w:val="ListParagraph"/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Reptilia </w:t>
      </w:r>
    </w:p>
    <w:p w14:paraId="6F207455" w14:textId="77777777" w:rsidR="00150777" w:rsidRPr="002A40FA" w:rsidRDefault="00E64868" w:rsidP="006D6DE7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Reptiles are “cold blooded” or ectothermic.  Explain why this does not necessarily mean their blood is cold on a hot summer day.</w:t>
      </w:r>
    </w:p>
    <w:p w14:paraId="1D8D1C8E" w14:textId="4B1BC176" w:rsidR="00E64868" w:rsidRPr="002A40FA" w:rsidRDefault="00150777" w:rsidP="006D6DE7">
      <w:pPr>
        <w:pStyle w:val="ListParagraph"/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It m</w:t>
      </w:r>
      <w:r w:rsidR="002D6E08" w:rsidRPr="002A40FA">
        <w:rPr>
          <w:rFonts w:ascii="Times New Roman" w:hAnsi="Times New Roman" w:cs="Times New Roman"/>
          <w:sz w:val="24"/>
          <w:szCs w:val="24"/>
        </w:rPr>
        <w:t xml:space="preserve">eans that they cannot produce they own heat </w:t>
      </w:r>
    </w:p>
    <w:p w14:paraId="7380195F" w14:textId="77777777" w:rsidR="00150777" w:rsidRPr="002A40FA" w:rsidRDefault="000154A8" w:rsidP="006D6DE7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What is the advantage of being cold blooded?</w:t>
      </w:r>
      <w:r w:rsidR="002D6E08" w:rsidRPr="002A40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1E5AA0" w14:textId="43AF6436" w:rsidR="000154A8" w:rsidRPr="002A40FA" w:rsidRDefault="002D6E08" w:rsidP="006D6DE7">
      <w:pPr>
        <w:pStyle w:val="ListParagraph"/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They eat less food</w:t>
      </w:r>
      <w:r w:rsidR="008446EA" w:rsidRPr="002A40FA">
        <w:rPr>
          <w:rFonts w:ascii="Times New Roman" w:hAnsi="Times New Roman" w:cs="Times New Roman"/>
          <w:sz w:val="24"/>
          <w:szCs w:val="24"/>
        </w:rPr>
        <w:t>.</w:t>
      </w:r>
    </w:p>
    <w:p w14:paraId="498D3719" w14:textId="77777777" w:rsidR="00E64868" w:rsidRPr="002A40FA" w:rsidRDefault="00E64868" w:rsidP="006D6DE7">
      <w:pPr>
        <w:pStyle w:val="ListParagraph"/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498786CF" w14:textId="77777777" w:rsidR="00E64868" w:rsidRPr="002A40FA" w:rsidRDefault="00E64868" w:rsidP="006D6DE7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A40FA">
        <w:rPr>
          <w:rFonts w:ascii="Times New Roman" w:hAnsi="Times New Roman" w:cs="Times New Roman"/>
          <w:b/>
          <w:bCs/>
          <w:sz w:val="24"/>
          <w:szCs w:val="24"/>
        </w:rPr>
        <w:t>Video 2</w:t>
      </w:r>
    </w:p>
    <w:p w14:paraId="401A8C8A" w14:textId="493E131B" w:rsidR="00E64868" w:rsidRPr="002A40FA" w:rsidRDefault="00182C94" w:rsidP="006D6DE7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These terrestrial vertebrates were the first to do what?</w:t>
      </w:r>
      <w:r w:rsidR="008446EA" w:rsidRPr="002A40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3E6023" w14:textId="77777777" w:rsidR="008446EA" w:rsidRPr="002A40FA" w:rsidRDefault="00182C94" w:rsidP="006D6DE7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Reptilian amniotic eggs are also produc</w:t>
      </w:r>
      <w:r w:rsidR="0007712C" w:rsidRPr="002A40FA">
        <w:rPr>
          <w:rFonts w:ascii="Times New Roman" w:hAnsi="Times New Roman" w:cs="Times New Roman"/>
          <w:sz w:val="24"/>
          <w:szCs w:val="24"/>
        </w:rPr>
        <w:t xml:space="preserve">ed by </w:t>
      </w:r>
    </w:p>
    <w:p w14:paraId="558E4DCB" w14:textId="6D6FD4AA" w:rsidR="00182C94" w:rsidRPr="002A40FA" w:rsidRDefault="0007712C" w:rsidP="006D6DE7">
      <w:pPr>
        <w:pStyle w:val="ListParagraph"/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_____</w:t>
      </w:r>
      <w:r w:rsidR="00D23B06" w:rsidRPr="002A40FA">
        <w:rPr>
          <w:rFonts w:ascii="Times New Roman" w:hAnsi="Times New Roman" w:cs="Times New Roman"/>
          <w:sz w:val="24"/>
          <w:szCs w:val="24"/>
        </w:rPr>
        <w:t>birds</w:t>
      </w:r>
      <w:r w:rsidRPr="002A40FA">
        <w:rPr>
          <w:rFonts w:ascii="Times New Roman" w:hAnsi="Times New Roman" w:cs="Times New Roman"/>
          <w:sz w:val="24"/>
          <w:szCs w:val="24"/>
        </w:rPr>
        <w:t>_____ and __</w:t>
      </w:r>
      <w:r w:rsidR="00D23B06" w:rsidRPr="002A40FA">
        <w:rPr>
          <w:rFonts w:ascii="Times New Roman" w:hAnsi="Times New Roman" w:cs="Times New Roman"/>
          <w:sz w:val="24"/>
          <w:szCs w:val="24"/>
        </w:rPr>
        <w:t>mammals</w:t>
      </w:r>
      <w:r w:rsidRPr="002A40FA">
        <w:rPr>
          <w:rFonts w:ascii="Times New Roman" w:hAnsi="Times New Roman" w:cs="Times New Roman"/>
          <w:sz w:val="24"/>
          <w:szCs w:val="24"/>
        </w:rPr>
        <w:t>________</w:t>
      </w:r>
    </w:p>
    <w:p w14:paraId="26F8507C" w14:textId="77777777" w:rsidR="008446EA" w:rsidRPr="002A40FA" w:rsidRDefault="00182C94" w:rsidP="006D6DE7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What does the term </w:t>
      </w:r>
      <w:r w:rsidRPr="002A40FA">
        <w:rPr>
          <w:rFonts w:ascii="Times New Roman" w:hAnsi="Times New Roman" w:cs="Times New Roman"/>
          <w:i/>
          <w:sz w:val="24"/>
          <w:szCs w:val="24"/>
        </w:rPr>
        <w:t>poikilothermic</w:t>
      </w:r>
      <w:r w:rsidRPr="002A40FA">
        <w:rPr>
          <w:rFonts w:ascii="Times New Roman" w:hAnsi="Times New Roman" w:cs="Times New Roman"/>
          <w:sz w:val="24"/>
          <w:szCs w:val="24"/>
        </w:rPr>
        <w:t xml:space="preserve"> mean?</w:t>
      </w:r>
      <w:r w:rsidR="00D23B06" w:rsidRPr="002A40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4B3F69" w14:textId="51FB0B96" w:rsidR="00182C94" w:rsidRPr="002A40FA" w:rsidRDefault="00D23B06" w:rsidP="006D6DE7">
      <w:pPr>
        <w:pStyle w:val="ListParagraph"/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Merriam W. defines it as organisms with variable body temperature </w:t>
      </w:r>
    </w:p>
    <w:p w14:paraId="020DFB73" w14:textId="1727EBFD" w:rsidR="00182C94" w:rsidRPr="002A40FA" w:rsidRDefault="00182C94" w:rsidP="006D6DE7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i/>
          <w:sz w:val="24"/>
          <w:szCs w:val="24"/>
        </w:rPr>
        <w:t>Amphicoelias</w:t>
      </w:r>
      <w:r w:rsidRPr="002A40FA">
        <w:rPr>
          <w:rFonts w:ascii="Times New Roman" w:hAnsi="Times New Roman" w:cs="Times New Roman"/>
          <w:sz w:val="24"/>
          <w:szCs w:val="24"/>
        </w:rPr>
        <w:t xml:space="preserve"> was 270,000lbs.  How many of YOU is that?</w:t>
      </w:r>
      <w:r w:rsidR="0007712C" w:rsidRPr="002A40FA">
        <w:rPr>
          <w:rFonts w:ascii="Times New Roman" w:hAnsi="Times New Roman" w:cs="Times New Roman"/>
          <w:sz w:val="24"/>
          <w:szCs w:val="24"/>
        </w:rPr>
        <w:t xml:space="preserve">  Show how you calculate the answer.</w:t>
      </w:r>
      <w:r w:rsidRPr="002A40FA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288EEF7" w14:textId="77777777" w:rsidR="00047FF9" w:rsidRPr="002A40FA" w:rsidRDefault="00047FF9" w:rsidP="006D6DE7">
      <w:pPr>
        <w:pStyle w:val="ListParagraph"/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Solution #</w:t>
      </w:r>
    </w:p>
    <w:p w14:paraId="6BD79211" w14:textId="3A446ED8" w:rsidR="008446EA" w:rsidRPr="002A40FA" w:rsidRDefault="008446EA" w:rsidP="006D6DE7">
      <w:pPr>
        <w:pStyle w:val="ListParagraph"/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>270,000 lbs</w:t>
      </w:r>
      <w:r w:rsidRPr="002A40FA">
        <w:rPr>
          <w:rFonts w:ascii="Times New Roman" w:hAnsi="Times New Roman" w:cs="Times New Roman"/>
          <w:sz w:val="24"/>
          <w:szCs w:val="24"/>
        </w:rPr>
        <w:br/>
        <w:t>34d8</w:t>
      </w:r>
      <w:r w:rsidRPr="002A40FA">
        <w:rPr>
          <w:rFonts w:ascii="Times New Roman" w:hAnsi="Times New Roman" w:cs="Times New Roman"/>
          <w:sz w:val="24"/>
          <w:szCs w:val="24"/>
        </w:rPr>
        <w:br/>
        <w:t>Amphicoelias</w:t>
      </w:r>
    </w:p>
    <w:p w14:paraId="06DAC348" w14:textId="6C5ADDA6" w:rsidR="00930D66" w:rsidRPr="002A40FA" w:rsidRDefault="00930D66" w:rsidP="006D6DE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25BF0B3" w14:textId="77777777" w:rsidR="00930D66" w:rsidRPr="002A40FA" w:rsidRDefault="00930D66" w:rsidP="006D6DE7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b/>
          <w:sz w:val="24"/>
          <w:szCs w:val="24"/>
        </w:rPr>
        <w:t>Birds:</w:t>
      </w:r>
    </w:p>
    <w:p w14:paraId="073984B6" w14:textId="77777777" w:rsidR="00047FF9" w:rsidRPr="002A40FA" w:rsidRDefault="009416B7" w:rsidP="006D6DE7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>Why are the bones hollow in birds?</w:t>
      </w:r>
      <w:r w:rsidR="00D23B06" w:rsidRPr="002A40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5101501" w14:textId="6E5D2AA2" w:rsidR="009416B7" w:rsidRPr="002A40FA" w:rsidRDefault="00D23B06" w:rsidP="006D6DE7">
      <w:pPr>
        <w:pStyle w:val="ListParagraph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They are filled with air for space </w:t>
      </w:r>
    </w:p>
    <w:p w14:paraId="07B16115" w14:textId="77777777" w:rsidR="00047FF9" w:rsidRPr="002A40FA" w:rsidRDefault="009416B7" w:rsidP="006D6DE7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>Why do birds need very efficient lungs</w:t>
      </w:r>
      <w:r w:rsidR="00930D66" w:rsidRPr="002A40FA">
        <w:rPr>
          <w:rFonts w:ascii="Times New Roman" w:eastAsia="Times New Roman" w:hAnsi="Times New Roman" w:cs="Times New Roman"/>
          <w:sz w:val="24"/>
          <w:szCs w:val="24"/>
        </w:rPr>
        <w:t>?</w:t>
      </w:r>
      <w:r w:rsidR="00D23B06" w:rsidRPr="002A40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3E67795" w14:textId="7D3E5333" w:rsidR="001C2D77" w:rsidRPr="002A40FA" w:rsidRDefault="00D23B06" w:rsidP="006D6DE7">
      <w:pPr>
        <w:pStyle w:val="ListParagraph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>The bird has separated ventilatory and gas exchange functions</w:t>
      </w:r>
    </w:p>
    <w:p w14:paraId="280D59EE" w14:textId="77777777" w:rsidR="00047FF9" w:rsidRPr="002A40FA" w:rsidRDefault="00930D66" w:rsidP="006D6DE7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>What is the function of the crop?</w:t>
      </w:r>
      <w:r w:rsidR="00D23B06" w:rsidRPr="002A40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80F9E12" w14:textId="485ED4DF" w:rsidR="00930D66" w:rsidRPr="002A40FA" w:rsidRDefault="00D23B06" w:rsidP="006D6DE7">
      <w:pPr>
        <w:pStyle w:val="ListParagraph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To digest </w:t>
      </w:r>
      <w:r w:rsidR="00047FF9" w:rsidRPr="002A40FA">
        <w:rPr>
          <w:rFonts w:ascii="Times New Roman" w:eastAsia="Times New Roman" w:hAnsi="Times New Roman" w:cs="Times New Roman"/>
          <w:sz w:val="24"/>
          <w:szCs w:val="24"/>
        </w:rPr>
        <w:t>food.</w:t>
      </w:r>
    </w:p>
    <w:p w14:paraId="61C5848F" w14:textId="77777777" w:rsidR="00047FF9" w:rsidRPr="002A40FA" w:rsidRDefault="000154A8" w:rsidP="006D6DE7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>What is the evidence that bi</w:t>
      </w:r>
      <w:r w:rsidR="001C2D77" w:rsidRPr="002A40FA">
        <w:rPr>
          <w:rFonts w:ascii="Times New Roman" w:eastAsia="Times New Roman" w:hAnsi="Times New Roman" w:cs="Times New Roman"/>
          <w:sz w:val="24"/>
          <w:szCs w:val="24"/>
        </w:rPr>
        <w:t xml:space="preserve">rds </w:t>
      </w:r>
      <w:r w:rsidRPr="002A40FA">
        <w:rPr>
          <w:rFonts w:ascii="Times New Roman" w:eastAsia="Times New Roman" w:hAnsi="Times New Roman" w:cs="Times New Roman"/>
          <w:sz w:val="24"/>
          <w:szCs w:val="24"/>
        </w:rPr>
        <w:t>evolved</w:t>
      </w:r>
      <w:r w:rsidR="001C2D77" w:rsidRPr="002A40FA">
        <w:rPr>
          <w:rFonts w:ascii="Times New Roman" w:eastAsia="Times New Roman" w:hAnsi="Times New Roman" w:cs="Times New Roman"/>
          <w:sz w:val="24"/>
          <w:szCs w:val="24"/>
        </w:rPr>
        <w:t xml:space="preserve"> from dinosaurs?  Explain your answer…</w:t>
      </w:r>
    </w:p>
    <w:p w14:paraId="4D47AC1A" w14:textId="233FCDC3" w:rsidR="001C2D77" w:rsidRPr="002A40FA" w:rsidRDefault="00D23B06" w:rsidP="006D6DE7">
      <w:pPr>
        <w:pStyle w:val="ListParagraph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he birds are simply a twig on the dinosaurs </w:t>
      </w:r>
      <w:r w:rsidR="00C765A6" w:rsidRPr="002A40FA">
        <w:rPr>
          <w:rFonts w:ascii="Times New Roman" w:eastAsia="Times New Roman" w:hAnsi="Times New Roman" w:cs="Times New Roman"/>
          <w:sz w:val="24"/>
          <w:szCs w:val="24"/>
        </w:rPr>
        <w:t xml:space="preserve">branch of the tree of </w:t>
      </w:r>
      <w:proofErr w:type="gramStart"/>
      <w:r w:rsidR="00C765A6" w:rsidRPr="002A40FA">
        <w:rPr>
          <w:rFonts w:ascii="Times New Roman" w:eastAsia="Times New Roman" w:hAnsi="Times New Roman" w:cs="Times New Roman"/>
          <w:sz w:val="24"/>
          <w:szCs w:val="24"/>
        </w:rPr>
        <w:t>life .</w:t>
      </w:r>
      <w:proofErr w:type="gramEnd"/>
      <w:r w:rsidR="00C765A6" w:rsidRPr="002A40FA">
        <w:rPr>
          <w:rFonts w:ascii="Times New Roman" w:eastAsia="Times New Roman" w:hAnsi="Times New Roman" w:cs="Times New Roman"/>
          <w:sz w:val="24"/>
          <w:szCs w:val="24"/>
        </w:rPr>
        <w:t xml:space="preserve"> Current hypotheses show that they evolved through an invagination of the epidermis </w:t>
      </w:r>
    </w:p>
    <w:p w14:paraId="6273E033" w14:textId="77777777" w:rsidR="00C765A6" w:rsidRPr="002A40FA" w:rsidRDefault="00C765A6" w:rsidP="006D6DE7">
      <w:pPr>
        <w:pStyle w:val="ListParagraph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0099A0A" w14:textId="10B00CC3" w:rsidR="001C2D77" w:rsidRPr="002A40FA" w:rsidRDefault="001C2D77" w:rsidP="006D6DE7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>Where did feathers come from evolutionary wise?</w:t>
      </w:r>
      <w:r w:rsidR="00047FF9" w:rsidRPr="002A40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CE65DF8" w14:textId="56E285F6" w:rsidR="00047FF9" w:rsidRPr="002A40FA" w:rsidRDefault="00047FF9" w:rsidP="006D6DE7">
      <w:pPr>
        <w:pStyle w:val="ListParagraph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>The feathers are believed to come from scales.</w:t>
      </w:r>
    </w:p>
    <w:p w14:paraId="4A2FDD9F" w14:textId="77777777" w:rsidR="00930D66" w:rsidRPr="002A40FA" w:rsidRDefault="00930D66" w:rsidP="006D6DE7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95608BC" w14:textId="77777777" w:rsidR="00930D66" w:rsidRPr="002A40FA" w:rsidRDefault="00930D66" w:rsidP="006D6DE7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b/>
          <w:sz w:val="24"/>
          <w:szCs w:val="24"/>
        </w:rPr>
        <w:t>Mammals:</w:t>
      </w:r>
    </w:p>
    <w:p w14:paraId="4BCE0A86" w14:textId="3A76880D" w:rsidR="00C76A11" w:rsidRPr="002A40FA" w:rsidRDefault="00C76A11" w:rsidP="006D6DE7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b/>
          <w:sz w:val="24"/>
          <w:szCs w:val="24"/>
        </w:rPr>
        <w:t>1. Video 1</w:t>
      </w:r>
    </w:p>
    <w:p w14:paraId="0CE3A4B9" w14:textId="77777777" w:rsidR="00047FF9" w:rsidRPr="002A40FA" w:rsidRDefault="0007712C" w:rsidP="006D6DE7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>Describe the</w:t>
      </w:r>
      <w:r w:rsidR="000154A8" w:rsidRPr="002A40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A40FA">
        <w:rPr>
          <w:rFonts w:ascii="Times New Roman" w:eastAsia="Times New Roman" w:hAnsi="Times New Roman" w:cs="Times New Roman"/>
          <w:sz w:val="24"/>
          <w:szCs w:val="24"/>
        </w:rPr>
        <w:t>characteristics that all mammals have in common.</w:t>
      </w:r>
      <w:r w:rsidR="00C765A6" w:rsidRPr="002A40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0970DDB" w14:textId="235F0C78" w:rsidR="000154A8" w:rsidRPr="002A40FA" w:rsidRDefault="00C765A6" w:rsidP="006D6DE7">
      <w:pPr>
        <w:pStyle w:val="ListParagraph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They have </w:t>
      </w:r>
      <w:r w:rsidR="00047FF9" w:rsidRPr="002A40FA">
        <w:rPr>
          <w:rFonts w:ascii="Times New Roman" w:eastAsia="Times New Roman" w:hAnsi="Times New Roman" w:cs="Times New Roman"/>
          <w:sz w:val="24"/>
          <w:szCs w:val="24"/>
        </w:rPr>
        <w:t>hair, warm</w:t>
      </w: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47FF9" w:rsidRPr="002A40FA">
        <w:rPr>
          <w:rFonts w:ascii="Times New Roman" w:eastAsia="Times New Roman" w:hAnsi="Times New Roman" w:cs="Times New Roman"/>
          <w:sz w:val="24"/>
          <w:szCs w:val="24"/>
        </w:rPr>
        <w:t>blooded, have</w:t>
      </w: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 mammary glands  </w:t>
      </w:r>
      <w:r w:rsidR="000154A8" w:rsidRPr="002A40F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02B6D65F" w14:textId="77777777" w:rsidR="00047FF9" w:rsidRPr="002A40FA" w:rsidRDefault="0007712C" w:rsidP="006D6DE7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>Which characteristic points at mammals having evolved from reptiles?</w:t>
      </w:r>
      <w:r w:rsidR="008B5CB8" w:rsidRPr="002A40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2DEC64D" w14:textId="3C4F0595" w:rsidR="0007712C" w:rsidRPr="002A40FA" w:rsidRDefault="00047FF9" w:rsidP="006D6DE7">
      <w:pPr>
        <w:pStyle w:val="ListParagraph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>T</w:t>
      </w:r>
      <w:r w:rsidR="00C765A6" w:rsidRPr="002A40FA">
        <w:rPr>
          <w:rFonts w:ascii="Times New Roman" w:eastAsia="Times New Roman" w:hAnsi="Times New Roman" w:cs="Times New Roman"/>
          <w:sz w:val="24"/>
          <w:szCs w:val="24"/>
        </w:rPr>
        <w:t xml:space="preserve">hey share some characteristics </w:t>
      </w:r>
    </w:p>
    <w:p w14:paraId="5C35EE26" w14:textId="77777777" w:rsidR="00047FF9" w:rsidRPr="002A40FA" w:rsidRDefault="0007712C" w:rsidP="006D6DE7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>What are the maing groups within the mammalian lineage</w:t>
      </w:r>
      <w:r w:rsidR="006834AA" w:rsidRPr="002A40FA">
        <w:rPr>
          <w:rFonts w:ascii="Times New Roman" w:eastAsia="Times New Roman" w:hAnsi="Times New Roman" w:cs="Times New Roman"/>
          <w:sz w:val="24"/>
          <w:szCs w:val="24"/>
        </w:rPr>
        <w:t>?</w:t>
      </w:r>
      <w:r w:rsidR="00964133" w:rsidRPr="002A40F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169475F9" w14:textId="220E558A" w:rsidR="006834AA" w:rsidRPr="002A40FA" w:rsidRDefault="00964133" w:rsidP="006D6DE7">
      <w:pPr>
        <w:pStyle w:val="ListParagraph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6B3BAC" w:rsidRPr="002A40FA">
        <w:rPr>
          <w:rFonts w:ascii="Times New Roman" w:eastAsia="Times New Roman" w:hAnsi="Times New Roman" w:cs="Times New Roman"/>
          <w:sz w:val="24"/>
          <w:szCs w:val="24"/>
        </w:rPr>
        <w:t>eutherians,</w:t>
      </w: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 marsupials and the monotremes </w:t>
      </w:r>
    </w:p>
    <w:p w14:paraId="7EBF3880" w14:textId="77777777" w:rsidR="00047FF9" w:rsidRPr="002A40FA" w:rsidRDefault="0007712C" w:rsidP="006D6DE7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>What are the functions of the sebaceous and sweat glands?</w:t>
      </w:r>
      <w:r w:rsidR="002D12BA" w:rsidRPr="002A40F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5ED97020" w14:textId="50C3FDCF" w:rsidR="0007712C" w:rsidRPr="002A40FA" w:rsidRDefault="002D12BA" w:rsidP="006D6DE7">
      <w:pPr>
        <w:pStyle w:val="ListParagraph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Sebaceous glands produce and secrete sebum while sweat </w:t>
      </w:r>
      <w:r w:rsidR="006B3BAC" w:rsidRPr="002A40FA">
        <w:rPr>
          <w:rFonts w:ascii="Times New Roman" w:eastAsia="Times New Roman" w:hAnsi="Times New Roman" w:cs="Times New Roman"/>
          <w:sz w:val="24"/>
          <w:szCs w:val="24"/>
        </w:rPr>
        <w:t>glands are</w:t>
      </w: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 used </w:t>
      </w:r>
      <w:r w:rsidR="006B3BAC" w:rsidRPr="002A40FA">
        <w:rPr>
          <w:rFonts w:ascii="Times New Roman" w:eastAsia="Times New Roman" w:hAnsi="Times New Roman" w:cs="Times New Roman"/>
          <w:sz w:val="24"/>
          <w:szCs w:val="24"/>
        </w:rPr>
        <w:t>to regulate</w:t>
      </w: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 temperature and to remove sweat </w:t>
      </w:r>
    </w:p>
    <w:p w14:paraId="354FB754" w14:textId="77777777" w:rsidR="00047FF9" w:rsidRPr="002A40FA" w:rsidRDefault="0007712C" w:rsidP="006D6DE7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>How are the teeth of mammals different from that of a reptile</w:t>
      </w:r>
      <w:r w:rsidR="00930D66" w:rsidRPr="002A40FA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277B4069" w14:textId="08E787C1" w:rsidR="001C2D77" w:rsidRPr="002A40FA" w:rsidRDefault="00733A1C" w:rsidP="006D6DE7">
      <w:pPr>
        <w:pStyle w:val="ListParagraph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 Reptiles are more uniform than mammals. </w:t>
      </w:r>
    </w:p>
    <w:p w14:paraId="76BE49D8" w14:textId="77777777" w:rsidR="00047FF9" w:rsidRPr="002A40FA" w:rsidRDefault="0010495A" w:rsidP="006D6DE7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>What does it for an animal to be endothermic?</w:t>
      </w:r>
    </w:p>
    <w:p w14:paraId="46361064" w14:textId="603F7BE8" w:rsidR="001C2D77" w:rsidRPr="002A40FA" w:rsidRDefault="00733A1C" w:rsidP="006D6DE7">
      <w:pPr>
        <w:pStyle w:val="ListParagraph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 Animals that are able to maintain constant body </w:t>
      </w:r>
      <w:r w:rsidR="006B3BAC" w:rsidRPr="002A40FA">
        <w:rPr>
          <w:rFonts w:ascii="Times New Roman" w:eastAsia="Times New Roman" w:hAnsi="Times New Roman" w:cs="Times New Roman"/>
          <w:sz w:val="24"/>
          <w:szCs w:val="24"/>
        </w:rPr>
        <w:t>temperature</w:t>
      </w:r>
    </w:p>
    <w:p w14:paraId="704E3E99" w14:textId="7ECC1307" w:rsidR="00C76A11" w:rsidRPr="002A40FA" w:rsidRDefault="000277DC" w:rsidP="006D6DE7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b/>
          <w:sz w:val="24"/>
          <w:szCs w:val="24"/>
        </w:rPr>
        <w:t>2.  Video 2</w:t>
      </w:r>
    </w:p>
    <w:p w14:paraId="613059DA" w14:textId="77777777" w:rsidR="00047FF9" w:rsidRPr="002A40FA" w:rsidRDefault="0010495A" w:rsidP="006D6DE7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>What is the main basis for separating mammals into three major groups</w:t>
      </w:r>
      <w:r w:rsidR="001C2D77" w:rsidRPr="002A40FA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6D959950" w14:textId="2F5DC489" w:rsidR="006D6DE7" w:rsidRDefault="00733A1C" w:rsidP="006D6DE7">
      <w:pPr>
        <w:pStyle w:val="ListParagraph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 Mammary glands</w:t>
      </w:r>
      <w:r w:rsidR="006D6DE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7604349" w14:textId="77777777" w:rsidR="006D6DE7" w:rsidRPr="002A40FA" w:rsidRDefault="006D6DE7" w:rsidP="006D6DE7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1D765E" w14:textId="207695C5" w:rsidR="0010495A" w:rsidRPr="002A40FA" w:rsidRDefault="0010495A" w:rsidP="006D6DE7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>Describe the basic characteristics of the 3 major mammalian groups.</w:t>
      </w:r>
    </w:p>
    <w:p w14:paraId="378105D6" w14:textId="58222681" w:rsidR="00930D66" w:rsidRPr="002A40FA" w:rsidRDefault="00733A1C" w:rsidP="006D6DE7">
      <w:pPr>
        <w:tabs>
          <w:tab w:val="left" w:pos="850"/>
        </w:tabs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A40FA">
        <w:rPr>
          <w:rFonts w:ascii="Times New Roman" w:eastAsia="Times New Roman" w:hAnsi="Times New Roman" w:cs="Times New Roman"/>
          <w:sz w:val="24"/>
          <w:szCs w:val="24"/>
        </w:rPr>
        <w:t xml:space="preserve">1.They have hair or fur on their skin </w:t>
      </w:r>
    </w:p>
    <w:p w14:paraId="78059BDA" w14:textId="1027F9AD" w:rsidR="006D6DE7" w:rsidRDefault="00733A1C" w:rsidP="006D6DE7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2.They are warm blooded </w:t>
      </w:r>
      <w:bookmarkStart w:id="0" w:name="_GoBack"/>
      <w:bookmarkEnd w:id="0"/>
    </w:p>
    <w:p w14:paraId="431998C6" w14:textId="4806B201" w:rsidR="006D6DE7" w:rsidRDefault="006D6DE7" w:rsidP="006D6DE7">
      <w:pPr>
        <w:spacing w:after="0" w:line="36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43E7B48B" w14:textId="2B060CB8" w:rsidR="006D6DE7" w:rsidRDefault="006D6DE7" w:rsidP="006D6DE7">
      <w:pPr>
        <w:spacing w:after="0" w:line="36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2222A89E" w14:textId="26AB6A99" w:rsidR="006D6DE7" w:rsidRDefault="006D6DE7" w:rsidP="006D6DE7">
      <w:pPr>
        <w:spacing w:after="0" w:line="36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19254813" w14:textId="464AC83C" w:rsidR="006D6DE7" w:rsidRDefault="006D6DE7" w:rsidP="006D6DE7">
      <w:pPr>
        <w:spacing w:after="0" w:line="36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3DF07CA4" w14:textId="77777777" w:rsidR="006D6DE7" w:rsidRDefault="006D6DE7" w:rsidP="006D6DE7">
      <w:pPr>
        <w:spacing w:after="0" w:line="36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10FFC417" w14:textId="600542CA" w:rsidR="009D3E25" w:rsidRPr="002A40FA" w:rsidRDefault="009D3E25" w:rsidP="006D6DE7">
      <w:pPr>
        <w:spacing w:after="0" w:line="36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027B46F9" w14:textId="77777777" w:rsidR="002A40FA" w:rsidRPr="002A40FA" w:rsidRDefault="002A40FA" w:rsidP="006D6DE7">
      <w:pPr>
        <w:spacing w:after="0" w:line="360" w:lineRule="auto"/>
        <w:ind w:left="1440" w:hanging="72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9D3E25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Darwin’s, C. (1859). On the origin of species. </w:t>
      </w:r>
      <w:r w:rsidRPr="009D3E25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>published on</w:t>
      </w:r>
      <w:r w:rsidRPr="009D3E25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r w:rsidRPr="009D3E25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>24</w:t>
      </w:r>
      <w:r w:rsidRPr="009D3E25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.</w:t>
      </w:r>
    </w:p>
    <w:p w14:paraId="4E5E6A84" w14:textId="77777777" w:rsidR="002A40FA" w:rsidRPr="002A40FA" w:rsidRDefault="002A40FA" w:rsidP="006D6DE7">
      <w:pPr>
        <w:spacing w:after="0" w:line="360" w:lineRule="auto"/>
        <w:ind w:left="1440" w:hanging="72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proofErr w:type="spellStart"/>
      <w:r w:rsidRPr="009D3E25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Johanson</w:t>
      </w:r>
      <w:proofErr w:type="spellEnd"/>
      <w:r w:rsidRPr="009D3E25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Z., &amp; </w:t>
      </w:r>
      <w:proofErr w:type="spellStart"/>
      <w:r w:rsidRPr="009D3E25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Trinajstic</w:t>
      </w:r>
      <w:proofErr w:type="spellEnd"/>
      <w:r w:rsidRPr="009D3E25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K. (2014). Fossilized ontogenies: the contribution of placoderm ontogeny to our understanding of the evolution of early gnathostomes. </w:t>
      </w:r>
      <w:r w:rsidRPr="009D3E25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>Palaeontology</w:t>
      </w:r>
      <w:r w:rsidRPr="009D3E25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r w:rsidRPr="009D3E25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>57</w:t>
      </w:r>
      <w:r w:rsidRPr="009D3E25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(3), 505-516.</w:t>
      </w:r>
    </w:p>
    <w:p w14:paraId="17291C4E" w14:textId="77777777" w:rsidR="002A40FA" w:rsidRPr="002A40FA" w:rsidRDefault="002A40FA" w:rsidP="006D6DE7">
      <w:pPr>
        <w:spacing w:after="0" w:line="360" w:lineRule="auto"/>
        <w:ind w:left="1440" w:hanging="72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363CA2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Kelly, M. W., Sanford, E., &amp; </w:t>
      </w:r>
      <w:proofErr w:type="spellStart"/>
      <w:r w:rsidRPr="00363CA2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Grosberg</w:t>
      </w:r>
      <w:proofErr w:type="spellEnd"/>
      <w:r w:rsidRPr="00363CA2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R. K. (2012). Limited potential for adaptation to climate change in a broadly distributed marine crustacean. </w:t>
      </w:r>
      <w:r w:rsidRPr="00363CA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>Proceedings of the Royal Society B: Biological Sciences</w:t>
      </w:r>
      <w:r w:rsidRPr="00363CA2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r w:rsidRPr="00363CA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>279</w:t>
      </w:r>
      <w:r w:rsidRPr="00363CA2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(1727), 349-356.</w:t>
      </w:r>
    </w:p>
    <w:p w14:paraId="1F2F985B" w14:textId="77777777" w:rsidR="002A40FA" w:rsidRPr="002A40FA" w:rsidRDefault="002A40FA" w:rsidP="006D6DE7">
      <w:pPr>
        <w:spacing w:after="0" w:line="360" w:lineRule="auto"/>
        <w:ind w:left="1440" w:hanging="72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Simmons, L. W., House, C. M., Hunt, J., &amp; García-González, F. (2009). Evolutionary response to sexual selection in male genital morphology. </w:t>
      </w:r>
      <w:r w:rsidRPr="002A40FA">
        <w:rPr>
          <w:rFonts w:ascii="Times New Roman" w:hAnsi="Times New Roman" w:cs="Times New Roman"/>
          <w:i/>
          <w:iCs/>
          <w:sz w:val="24"/>
          <w:szCs w:val="24"/>
        </w:rPr>
        <w:t>Current Biology</w:t>
      </w:r>
      <w:r w:rsidRPr="002A40FA">
        <w:rPr>
          <w:rFonts w:ascii="Times New Roman" w:hAnsi="Times New Roman" w:cs="Times New Roman"/>
          <w:sz w:val="24"/>
          <w:szCs w:val="24"/>
        </w:rPr>
        <w:t xml:space="preserve">, </w:t>
      </w:r>
      <w:r w:rsidRPr="002A40FA">
        <w:rPr>
          <w:rFonts w:ascii="Times New Roman" w:hAnsi="Times New Roman" w:cs="Times New Roman"/>
          <w:i/>
          <w:iCs/>
          <w:sz w:val="24"/>
          <w:szCs w:val="24"/>
        </w:rPr>
        <w:t>19</w:t>
      </w:r>
      <w:r w:rsidRPr="002A40FA">
        <w:rPr>
          <w:rFonts w:ascii="Times New Roman" w:hAnsi="Times New Roman" w:cs="Times New Roman"/>
          <w:sz w:val="24"/>
          <w:szCs w:val="24"/>
        </w:rPr>
        <w:t>(17), 1442-1446.</w:t>
      </w:r>
    </w:p>
    <w:p w14:paraId="13F02CCD" w14:textId="6E0D75DA" w:rsidR="00363CA2" w:rsidRPr="00363CA2" w:rsidRDefault="00363CA2" w:rsidP="006D6DE7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14:paraId="00F4265A" w14:textId="77777777" w:rsidR="00363CA2" w:rsidRPr="009D3E25" w:rsidRDefault="00363CA2" w:rsidP="006D6DE7">
      <w:pPr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14:paraId="45B11E0D" w14:textId="77777777" w:rsidR="009D3E25" w:rsidRPr="009D3E25" w:rsidRDefault="009D3E25" w:rsidP="006D6DE7">
      <w:pPr>
        <w:spacing w:after="0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14:paraId="74F60F47" w14:textId="042816CF" w:rsidR="00930D66" w:rsidRPr="002A40FA" w:rsidRDefault="00733A1C" w:rsidP="006D6DE7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A40F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</w:t>
      </w:r>
    </w:p>
    <w:sectPr w:rsidR="00930D66" w:rsidRPr="002A40FA" w:rsidSect="00662485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E8A8D4" w14:textId="77777777" w:rsidR="0032033F" w:rsidRDefault="0032033F" w:rsidP="00733A1C">
      <w:pPr>
        <w:spacing w:after="0" w:line="240" w:lineRule="auto"/>
      </w:pPr>
      <w:r>
        <w:separator/>
      </w:r>
    </w:p>
  </w:endnote>
  <w:endnote w:type="continuationSeparator" w:id="0">
    <w:p w14:paraId="53B0A691" w14:textId="77777777" w:rsidR="0032033F" w:rsidRDefault="0032033F" w:rsidP="00733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1CC304" w14:textId="77777777" w:rsidR="0032033F" w:rsidRDefault="0032033F" w:rsidP="00733A1C">
      <w:pPr>
        <w:spacing w:after="0" w:line="240" w:lineRule="auto"/>
      </w:pPr>
      <w:r>
        <w:separator/>
      </w:r>
    </w:p>
  </w:footnote>
  <w:footnote w:type="continuationSeparator" w:id="0">
    <w:p w14:paraId="6B00AEC6" w14:textId="77777777" w:rsidR="0032033F" w:rsidRDefault="0032033F" w:rsidP="00733A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1550263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2A2AE17" w14:textId="19C62659" w:rsidR="006D6DE7" w:rsidRDefault="006D6DE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801B0C" w14:textId="77777777" w:rsidR="006D6DE7" w:rsidRDefault="006D6D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24D88"/>
    <w:multiLevelType w:val="hybridMultilevel"/>
    <w:tmpl w:val="FFCCBE8C"/>
    <w:lvl w:ilvl="0" w:tplc="A7A8834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10D617B4"/>
    <w:multiLevelType w:val="hybridMultilevel"/>
    <w:tmpl w:val="FF285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A96DD7"/>
    <w:multiLevelType w:val="hybridMultilevel"/>
    <w:tmpl w:val="10FC02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2E40B5"/>
    <w:multiLevelType w:val="hybridMultilevel"/>
    <w:tmpl w:val="F7840B8A"/>
    <w:lvl w:ilvl="0" w:tplc="EF06447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5DA184C"/>
    <w:multiLevelType w:val="hybridMultilevel"/>
    <w:tmpl w:val="B69C11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156302"/>
    <w:multiLevelType w:val="hybridMultilevel"/>
    <w:tmpl w:val="DABCFA6E"/>
    <w:lvl w:ilvl="0" w:tplc="7D3CE7DE">
      <w:start w:val="1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44583479"/>
    <w:multiLevelType w:val="hybridMultilevel"/>
    <w:tmpl w:val="D3366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530B36"/>
    <w:multiLevelType w:val="hybridMultilevel"/>
    <w:tmpl w:val="EA8A4D10"/>
    <w:lvl w:ilvl="0" w:tplc="0F266CFE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4E684378"/>
    <w:multiLevelType w:val="hybridMultilevel"/>
    <w:tmpl w:val="902C835C"/>
    <w:lvl w:ilvl="0" w:tplc="B7E8BC3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3A150C8"/>
    <w:multiLevelType w:val="hybridMultilevel"/>
    <w:tmpl w:val="255CB0EC"/>
    <w:lvl w:ilvl="0" w:tplc="DC26606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3F01CD4"/>
    <w:multiLevelType w:val="hybridMultilevel"/>
    <w:tmpl w:val="4AC857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B97B71"/>
    <w:multiLevelType w:val="hybridMultilevel"/>
    <w:tmpl w:val="F5405EB2"/>
    <w:lvl w:ilvl="0" w:tplc="A070702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8"/>
  </w:num>
  <w:num w:numId="3">
    <w:abstractNumId w:val="9"/>
  </w:num>
  <w:num w:numId="4">
    <w:abstractNumId w:val="0"/>
  </w:num>
  <w:num w:numId="5">
    <w:abstractNumId w:val="7"/>
  </w:num>
  <w:num w:numId="6">
    <w:abstractNumId w:val="6"/>
  </w:num>
  <w:num w:numId="7">
    <w:abstractNumId w:val="1"/>
  </w:num>
  <w:num w:numId="8">
    <w:abstractNumId w:val="11"/>
  </w:num>
  <w:num w:numId="9">
    <w:abstractNumId w:val="3"/>
  </w:num>
  <w:num w:numId="10">
    <w:abstractNumId w:val="5"/>
  </w:num>
  <w:num w:numId="11">
    <w:abstractNumId w:val="2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MTM0NjC2tDA0MjJX0lEKTi0uzszPAykwrgUAfLUaMiwAAAA="/>
  </w:docVars>
  <w:rsids>
    <w:rsidRoot w:val="003B7887"/>
    <w:rsid w:val="00013458"/>
    <w:rsid w:val="000154A8"/>
    <w:rsid w:val="000277DC"/>
    <w:rsid w:val="00047FF9"/>
    <w:rsid w:val="0007712C"/>
    <w:rsid w:val="0010495A"/>
    <w:rsid w:val="00114827"/>
    <w:rsid w:val="001458CB"/>
    <w:rsid w:val="00150777"/>
    <w:rsid w:val="00182C94"/>
    <w:rsid w:val="001A266A"/>
    <w:rsid w:val="001B63F1"/>
    <w:rsid w:val="001C2D77"/>
    <w:rsid w:val="002245F8"/>
    <w:rsid w:val="002A39AD"/>
    <w:rsid w:val="002A40FA"/>
    <w:rsid w:val="002D12BA"/>
    <w:rsid w:val="002D30E4"/>
    <w:rsid w:val="002D6E08"/>
    <w:rsid w:val="002E4E15"/>
    <w:rsid w:val="00307312"/>
    <w:rsid w:val="00307E02"/>
    <w:rsid w:val="0032033F"/>
    <w:rsid w:val="00363CA2"/>
    <w:rsid w:val="003B7887"/>
    <w:rsid w:val="003D0FC4"/>
    <w:rsid w:val="00407583"/>
    <w:rsid w:val="00432690"/>
    <w:rsid w:val="004E3786"/>
    <w:rsid w:val="0058477D"/>
    <w:rsid w:val="005857AA"/>
    <w:rsid w:val="00587234"/>
    <w:rsid w:val="00635C2C"/>
    <w:rsid w:val="00662485"/>
    <w:rsid w:val="006834AA"/>
    <w:rsid w:val="006B3BAC"/>
    <w:rsid w:val="006C45F3"/>
    <w:rsid w:val="006D6DE7"/>
    <w:rsid w:val="00733A1C"/>
    <w:rsid w:val="00735BAD"/>
    <w:rsid w:val="0079302F"/>
    <w:rsid w:val="008446EA"/>
    <w:rsid w:val="008B5CB8"/>
    <w:rsid w:val="008F135D"/>
    <w:rsid w:val="00930D66"/>
    <w:rsid w:val="009416B7"/>
    <w:rsid w:val="00964133"/>
    <w:rsid w:val="00993A89"/>
    <w:rsid w:val="009B5D7F"/>
    <w:rsid w:val="009D3E25"/>
    <w:rsid w:val="009F3955"/>
    <w:rsid w:val="009F5199"/>
    <w:rsid w:val="009F549B"/>
    <w:rsid w:val="00AA5351"/>
    <w:rsid w:val="00B037D5"/>
    <w:rsid w:val="00B44BFB"/>
    <w:rsid w:val="00B50FBE"/>
    <w:rsid w:val="00B553C7"/>
    <w:rsid w:val="00BE2DE6"/>
    <w:rsid w:val="00BF079A"/>
    <w:rsid w:val="00C51C6A"/>
    <w:rsid w:val="00C765A6"/>
    <w:rsid w:val="00C76A11"/>
    <w:rsid w:val="00CA6E82"/>
    <w:rsid w:val="00D23B06"/>
    <w:rsid w:val="00DE109C"/>
    <w:rsid w:val="00E225C5"/>
    <w:rsid w:val="00E64868"/>
    <w:rsid w:val="00EC77D4"/>
    <w:rsid w:val="00EF1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5404EC"/>
  <w15:docId w15:val="{7CBD7DE3-9F22-4F17-9DE8-4307E4D0A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3B7887"/>
  </w:style>
  <w:style w:type="character" w:customStyle="1" w:styleId="eop">
    <w:name w:val="eop"/>
    <w:basedOn w:val="DefaultParagraphFont"/>
    <w:rsid w:val="003B7887"/>
  </w:style>
  <w:style w:type="paragraph" w:styleId="ListParagraph">
    <w:name w:val="List Paragraph"/>
    <w:basedOn w:val="Normal"/>
    <w:uiPriority w:val="34"/>
    <w:qFormat/>
    <w:rsid w:val="0066248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33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3A1C"/>
  </w:style>
  <w:style w:type="paragraph" w:styleId="Footer">
    <w:name w:val="footer"/>
    <w:basedOn w:val="Normal"/>
    <w:link w:val="FooterChar"/>
    <w:uiPriority w:val="99"/>
    <w:unhideWhenUsed/>
    <w:rsid w:val="00733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3A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6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00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82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80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92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7</Pages>
  <Words>1398</Words>
  <Characters>797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9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goffe</dc:creator>
  <cp:keywords/>
  <dc:description/>
  <cp:lastModifiedBy>mike</cp:lastModifiedBy>
  <cp:revision>7</cp:revision>
  <cp:lastPrinted>2020-03-30T15:59:00Z</cp:lastPrinted>
  <dcterms:created xsi:type="dcterms:W3CDTF">2021-04-13T02:12:00Z</dcterms:created>
  <dcterms:modified xsi:type="dcterms:W3CDTF">2021-04-13T02:50:00Z</dcterms:modified>
</cp:coreProperties>
</file>